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2F5E0F" w14:textId="77777777" w:rsidR="00C651CB" w:rsidRPr="007F1A47" w:rsidRDefault="00DD297A" w:rsidP="002738B3">
      <w:pPr>
        <w:widowControl/>
        <w:autoSpaceDE/>
        <w:autoSpaceDN/>
        <w:spacing w:before="20" w:after="20" w:line="276" w:lineRule="auto"/>
        <w:ind w:left="1876" w:firstLine="1004"/>
        <w:contextualSpacing/>
        <w:rPr>
          <w:rFonts w:asciiTheme="minorHAnsi" w:eastAsiaTheme="majorEastAsia" w:hAnsiTheme="minorHAnsi" w:cstheme="minorHAnsi"/>
          <w:b/>
          <w:bCs/>
          <w:color w:val="FF0000"/>
          <w:kern w:val="24"/>
          <w:sz w:val="56"/>
          <w:szCs w:val="56"/>
        </w:rPr>
      </w:pPr>
      <w:r w:rsidRPr="007F1A47">
        <w:rPr>
          <w:rFonts w:asciiTheme="minorHAnsi" w:eastAsiaTheme="majorEastAsia" w:hAnsiTheme="minorHAnsi" w:cstheme="minorHAnsi"/>
          <w:b/>
          <w:bCs/>
          <w:color w:val="FF0000"/>
          <w:kern w:val="24"/>
          <w:sz w:val="56"/>
          <w:szCs w:val="56"/>
        </w:rPr>
        <w:t xml:space="preserve">Senior </w:t>
      </w:r>
      <w:r w:rsidR="00E25DA6" w:rsidRPr="007F1A47">
        <w:rPr>
          <w:rFonts w:asciiTheme="minorHAnsi" w:eastAsiaTheme="majorEastAsia" w:hAnsiTheme="minorHAnsi" w:cstheme="minorHAnsi"/>
          <w:b/>
          <w:bCs/>
          <w:color w:val="FF0000"/>
          <w:kern w:val="24"/>
          <w:sz w:val="56"/>
          <w:szCs w:val="56"/>
        </w:rPr>
        <w:t>Java Developer</w:t>
      </w:r>
    </w:p>
    <w:p w14:paraId="7DCE1F1D" w14:textId="257D364B" w:rsidR="002738B3" w:rsidRDefault="007F1A47" w:rsidP="002738B3">
      <w:pPr>
        <w:widowControl/>
        <w:autoSpaceDE/>
        <w:autoSpaceDN/>
        <w:spacing w:before="20" w:after="20" w:line="276" w:lineRule="auto"/>
        <w:ind w:left="-284"/>
        <w:contextualSpacing/>
        <w:jc w:val="center"/>
        <w:rPr>
          <w:rFonts w:asciiTheme="minorHAnsi" w:eastAsiaTheme="majorEastAsia" w:hAnsiTheme="minorHAnsi" w:cstheme="minorHAnsi"/>
          <w:b/>
          <w:bCs/>
          <w:color w:val="000000" w:themeColor="text1"/>
          <w:kern w:val="24"/>
          <w:sz w:val="44"/>
          <w:szCs w:val="44"/>
        </w:rPr>
      </w:pPr>
      <w:bookmarkStart w:id="0" w:name="_Hlk81918763"/>
      <w:r>
        <w:rPr>
          <w:rFonts w:asciiTheme="minorHAnsi" w:eastAsiaTheme="majorEastAsia" w:hAnsiTheme="minorHAnsi" w:cstheme="minorHAnsi"/>
          <w:b/>
          <w:bCs/>
          <w:color w:val="000000" w:themeColor="text1"/>
          <w:kern w:val="24"/>
          <w:sz w:val="56"/>
          <w:szCs w:val="56"/>
        </w:rPr>
        <w:t xml:space="preserve">  </w:t>
      </w:r>
      <w:r w:rsidRPr="007F1A47">
        <w:rPr>
          <w:rFonts w:asciiTheme="minorHAnsi" w:eastAsiaTheme="majorEastAsia" w:hAnsiTheme="minorHAnsi" w:cstheme="minorHAnsi"/>
          <w:b/>
          <w:bCs/>
          <w:color w:val="000000" w:themeColor="text1"/>
          <w:kern w:val="24"/>
          <w:sz w:val="44"/>
          <w:szCs w:val="44"/>
        </w:rPr>
        <w:t>Shashi Pratap Singh</w:t>
      </w:r>
    </w:p>
    <w:p w14:paraId="23511271" w14:textId="16C06C4B" w:rsidR="00454A81" w:rsidRPr="00454A81" w:rsidRDefault="00000000" w:rsidP="002738B3">
      <w:pPr>
        <w:widowControl/>
        <w:autoSpaceDE/>
        <w:autoSpaceDN/>
        <w:spacing w:before="20" w:after="20" w:line="276" w:lineRule="auto"/>
        <w:ind w:left="-284"/>
        <w:contextualSpacing/>
        <w:jc w:val="center"/>
        <w:rPr>
          <w:rFonts w:asciiTheme="minorHAnsi" w:eastAsiaTheme="majorEastAsia" w:hAnsiTheme="minorHAnsi" w:cstheme="minorHAnsi"/>
          <w:b/>
          <w:bCs/>
          <w:color w:val="000000" w:themeColor="text1"/>
          <w:kern w:val="24"/>
        </w:rPr>
      </w:pPr>
      <w:hyperlink r:id="rId6" w:history="1">
        <w:r w:rsidR="00454A81" w:rsidRPr="00454A81">
          <w:rPr>
            <w:rStyle w:val="Hyperlink"/>
            <w:rFonts w:asciiTheme="minorHAnsi" w:eastAsiaTheme="majorEastAsia" w:hAnsiTheme="minorHAnsi" w:cstheme="minorHAnsi"/>
            <w:b/>
            <w:bCs/>
            <w:kern w:val="24"/>
          </w:rPr>
          <w:t>itpro8577@gmail.com</w:t>
        </w:r>
      </w:hyperlink>
    </w:p>
    <w:p w14:paraId="704ADCCA" w14:textId="0CA1DA28" w:rsidR="00454A81" w:rsidRPr="00454A81" w:rsidRDefault="00454A81" w:rsidP="002738B3">
      <w:pPr>
        <w:widowControl/>
        <w:autoSpaceDE/>
        <w:autoSpaceDN/>
        <w:spacing w:before="20" w:after="20" w:line="276" w:lineRule="auto"/>
        <w:ind w:left="-284"/>
        <w:contextualSpacing/>
        <w:jc w:val="center"/>
        <w:rPr>
          <w:rFonts w:asciiTheme="minorHAnsi" w:eastAsiaTheme="majorEastAsia" w:hAnsiTheme="minorHAnsi" w:cstheme="minorHAnsi"/>
          <w:b/>
          <w:bCs/>
          <w:color w:val="000000" w:themeColor="text1"/>
          <w:kern w:val="24"/>
        </w:rPr>
      </w:pPr>
      <w:r>
        <w:rPr>
          <w:rFonts w:asciiTheme="minorHAnsi" w:eastAsiaTheme="majorEastAsia" w:hAnsiTheme="minorHAnsi" w:cstheme="minorHAnsi"/>
          <w:b/>
          <w:bCs/>
          <w:color w:val="000000" w:themeColor="text1"/>
          <w:kern w:val="24"/>
        </w:rPr>
        <w:t>Phone No:</w:t>
      </w:r>
      <w:r w:rsidR="00735736">
        <w:rPr>
          <w:rFonts w:asciiTheme="minorHAnsi" w:eastAsiaTheme="majorEastAsia" w:hAnsiTheme="minorHAnsi" w:cstheme="minorHAnsi"/>
          <w:b/>
          <w:bCs/>
          <w:color w:val="000000" w:themeColor="text1"/>
          <w:kern w:val="24"/>
        </w:rPr>
        <w:t xml:space="preserve"> </w:t>
      </w:r>
      <w:r w:rsidR="00470C38">
        <w:rPr>
          <w:rFonts w:asciiTheme="minorHAnsi" w:eastAsiaTheme="majorEastAsia" w:hAnsiTheme="minorHAnsi" w:cstheme="minorHAnsi"/>
          <w:b/>
          <w:bCs/>
          <w:color w:val="000000" w:themeColor="text1"/>
          <w:kern w:val="24"/>
        </w:rPr>
        <w:t>+</w:t>
      </w:r>
      <w:proofErr w:type="gramStart"/>
      <w:r w:rsidR="00470C38">
        <w:rPr>
          <w:rFonts w:asciiTheme="minorHAnsi" w:eastAsiaTheme="majorEastAsia" w:hAnsiTheme="minorHAnsi" w:cstheme="minorHAnsi"/>
          <w:b/>
          <w:bCs/>
          <w:color w:val="000000" w:themeColor="text1"/>
          <w:kern w:val="24"/>
        </w:rPr>
        <w:t xml:space="preserve">91 </w:t>
      </w:r>
      <w:r>
        <w:rPr>
          <w:rFonts w:asciiTheme="minorHAnsi" w:eastAsiaTheme="majorEastAsia" w:hAnsiTheme="minorHAnsi" w:cstheme="minorHAnsi"/>
          <w:b/>
          <w:bCs/>
          <w:color w:val="000000" w:themeColor="text1"/>
          <w:kern w:val="24"/>
        </w:rPr>
        <w:t xml:space="preserve"> </w:t>
      </w:r>
      <w:r w:rsidRPr="00454A81">
        <w:rPr>
          <w:rFonts w:asciiTheme="minorHAnsi" w:eastAsiaTheme="majorEastAsia" w:hAnsiTheme="minorHAnsi" w:cstheme="minorHAnsi"/>
          <w:b/>
          <w:bCs/>
          <w:color w:val="000000" w:themeColor="text1"/>
          <w:kern w:val="24"/>
        </w:rPr>
        <w:t>8577951142</w:t>
      </w:r>
      <w:proofErr w:type="gramEnd"/>
    </w:p>
    <w:p w14:paraId="1736FF4F" w14:textId="77777777" w:rsidR="002738B3" w:rsidRDefault="002738B3" w:rsidP="002738B3">
      <w:pPr>
        <w:widowControl/>
        <w:autoSpaceDE/>
        <w:autoSpaceDN/>
        <w:spacing w:before="20" w:after="20" w:line="276" w:lineRule="auto"/>
        <w:ind w:left="-284"/>
        <w:contextualSpacing/>
        <w:jc w:val="center"/>
        <w:rPr>
          <w:rFonts w:asciiTheme="minorHAnsi" w:eastAsiaTheme="majorEastAsia" w:hAnsiTheme="minorHAnsi" w:cstheme="minorHAnsi"/>
          <w:b/>
          <w:bCs/>
          <w:color w:val="000000" w:themeColor="text1"/>
          <w:kern w:val="24"/>
          <w:sz w:val="56"/>
          <w:szCs w:val="56"/>
        </w:rPr>
      </w:pPr>
    </w:p>
    <w:p w14:paraId="512EEA98" w14:textId="41CB9AF7" w:rsidR="00E02B78" w:rsidRPr="00E02B78" w:rsidRDefault="007F1A47" w:rsidP="002738B3">
      <w:pPr>
        <w:widowControl/>
        <w:autoSpaceDE/>
        <w:autoSpaceDN/>
        <w:spacing w:before="20" w:after="20" w:line="276" w:lineRule="auto"/>
        <w:ind w:left="-284"/>
        <w:contextualSpacing/>
        <w:rPr>
          <w:color w:val="F04951"/>
        </w:rPr>
      </w:pPr>
      <w:r>
        <w:rPr>
          <w:color w:val="F04951"/>
        </w:rPr>
        <w:t>Professional Summary</w:t>
      </w:r>
    </w:p>
    <w:p w14:paraId="0FEA9A38" w14:textId="193A027A" w:rsidR="00E25DA6" w:rsidRPr="00E25DA6" w:rsidRDefault="00E25DA6" w:rsidP="00E25DA6">
      <w:pPr>
        <w:pStyle w:val="ListParagraph"/>
        <w:numPr>
          <w:ilvl w:val="0"/>
          <w:numId w:val="32"/>
        </w:numPr>
        <w:tabs>
          <w:tab w:val="left" w:pos="1491"/>
          <w:tab w:val="left" w:pos="1492"/>
        </w:tabs>
        <w:ind w:right="714"/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</w:pPr>
      <w:r w:rsidRPr="00E25DA6"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 xml:space="preserve">Having more than </w:t>
      </w:r>
      <w:r w:rsidR="002738B3"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>2.5</w:t>
      </w:r>
      <w:r w:rsidRPr="00E25DA6"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>+ years of experience in analysis, design, and development of various J2EE Applications.</w:t>
      </w:r>
    </w:p>
    <w:p w14:paraId="362B1762" w14:textId="77777777" w:rsidR="00E25DA6" w:rsidRPr="00E25DA6" w:rsidRDefault="00E25DA6" w:rsidP="00E25DA6">
      <w:pPr>
        <w:pStyle w:val="ListParagraph"/>
        <w:numPr>
          <w:ilvl w:val="0"/>
          <w:numId w:val="32"/>
        </w:numPr>
        <w:tabs>
          <w:tab w:val="left" w:pos="1491"/>
          <w:tab w:val="left" w:pos="1492"/>
        </w:tabs>
        <w:spacing w:before="1"/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</w:pPr>
      <w:r w:rsidRPr="00E25DA6"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>Experience in J2Ee, JPA, Spring Boot.</w:t>
      </w:r>
    </w:p>
    <w:p w14:paraId="2E2CD78E" w14:textId="399F16FD" w:rsidR="00E25DA6" w:rsidRPr="00E25DA6" w:rsidRDefault="00E25DA6" w:rsidP="00E25DA6">
      <w:pPr>
        <w:pStyle w:val="ListParagraph"/>
        <w:numPr>
          <w:ilvl w:val="0"/>
          <w:numId w:val="32"/>
        </w:numPr>
        <w:tabs>
          <w:tab w:val="left" w:pos="1491"/>
          <w:tab w:val="left" w:pos="1492"/>
        </w:tabs>
        <w:spacing w:line="279" w:lineRule="exact"/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</w:pPr>
      <w:r w:rsidRPr="00E25DA6"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 xml:space="preserve">Worked on </w:t>
      </w:r>
      <w:r w:rsidR="00454A81"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>Amazon web services (AWS</w:t>
      </w:r>
      <w:proofErr w:type="gramStart"/>
      <w:r w:rsidR="00454A81"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 xml:space="preserve">) </w:t>
      </w:r>
      <w:r w:rsidRPr="00E25DA6"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>.</w:t>
      </w:r>
      <w:proofErr w:type="gramEnd"/>
    </w:p>
    <w:p w14:paraId="09562AF8" w14:textId="2D9811C3" w:rsidR="00E25DA6" w:rsidRPr="00E25DA6" w:rsidRDefault="00E25DA6" w:rsidP="00E25DA6">
      <w:pPr>
        <w:pStyle w:val="ListParagraph"/>
        <w:numPr>
          <w:ilvl w:val="0"/>
          <w:numId w:val="32"/>
        </w:numPr>
        <w:tabs>
          <w:tab w:val="left" w:pos="1491"/>
          <w:tab w:val="left" w:pos="1492"/>
        </w:tabs>
        <w:spacing w:line="279" w:lineRule="exact"/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</w:pPr>
      <w:r w:rsidRPr="00E25DA6"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 xml:space="preserve">Good knowledge of </w:t>
      </w:r>
      <w:proofErr w:type="gramStart"/>
      <w:r w:rsidRPr="00E25DA6"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>SQL(</w:t>
      </w:r>
      <w:proofErr w:type="gramEnd"/>
      <w:r w:rsidR="00454A81"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>Postgres</w:t>
      </w:r>
      <w:r w:rsidRPr="00E25DA6"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 xml:space="preserve">, MySQL) </w:t>
      </w:r>
      <w:r w:rsidR="002738B3"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>.</w:t>
      </w:r>
    </w:p>
    <w:p w14:paraId="49BB3167" w14:textId="77777777" w:rsidR="00E25DA6" w:rsidRPr="00E25DA6" w:rsidRDefault="00E25DA6" w:rsidP="00E25DA6">
      <w:pPr>
        <w:pStyle w:val="ListParagraph"/>
        <w:numPr>
          <w:ilvl w:val="0"/>
          <w:numId w:val="32"/>
        </w:numPr>
        <w:tabs>
          <w:tab w:val="left" w:pos="1491"/>
          <w:tab w:val="left" w:pos="1492"/>
        </w:tabs>
        <w:spacing w:before="1"/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</w:pPr>
      <w:r w:rsidRPr="00E25DA6"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>Experience with RESTful Web Services.</w:t>
      </w:r>
    </w:p>
    <w:p w14:paraId="2D6316EF" w14:textId="77777777" w:rsidR="00E25DA6" w:rsidRPr="00E25DA6" w:rsidRDefault="00E25DA6" w:rsidP="00E25DA6">
      <w:pPr>
        <w:pStyle w:val="ListParagraph"/>
        <w:numPr>
          <w:ilvl w:val="0"/>
          <w:numId w:val="32"/>
        </w:numPr>
        <w:tabs>
          <w:tab w:val="left" w:pos="1491"/>
          <w:tab w:val="left" w:pos="1492"/>
        </w:tabs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</w:pPr>
      <w:r w:rsidRPr="00E25DA6"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>Experience with Microservice architecture.</w:t>
      </w:r>
    </w:p>
    <w:p w14:paraId="30950CB7" w14:textId="2F64CC31" w:rsidR="00E25DA6" w:rsidRPr="002738B3" w:rsidRDefault="00E25DA6" w:rsidP="002738B3">
      <w:pPr>
        <w:pStyle w:val="ListParagraph"/>
        <w:numPr>
          <w:ilvl w:val="0"/>
          <w:numId w:val="32"/>
        </w:numPr>
        <w:tabs>
          <w:tab w:val="left" w:pos="1491"/>
          <w:tab w:val="left" w:pos="1492"/>
        </w:tabs>
        <w:spacing w:before="1"/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</w:pPr>
      <w:r w:rsidRPr="00E25DA6"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>Created many SPA and Web UI with Html 5, CSS,</w:t>
      </w:r>
      <w:r w:rsidR="002738B3"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 xml:space="preserve"> </w:t>
      </w:r>
      <w:proofErr w:type="gramStart"/>
      <w:r w:rsidR="002738B3"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>Bootstrap ,</w:t>
      </w:r>
      <w:proofErr w:type="gramEnd"/>
      <w:r w:rsidRPr="00E25DA6"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 xml:space="preserve"> Angular .</w:t>
      </w:r>
    </w:p>
    <w:p w14:paraId="14E46244" w14:textId="1E5EE739" w:rsidR="00E25DA6" w:rsidRPr="00E25DA6" w:rsidRDefault="00E25DA6" w:rsidP="00E25DA6">
      <w:pPr>
        <w:pStyle w:val="ListParagraph"/>
        <w:numPr>
          <w:ilvl w:val="0"/>
          <w:numId w:val="32"/>
        </w:numPr>
        <w:tabs>
          <w:tab w:val="left" w:pos="1491"/>
          <w:tab w:val="left" w:pos="1492"/>
        </w:tabs>
        <w:spacing w:before="1"/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</w:pPr>
      <w:r w:rsidRPr="00E25DA6"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>Experience with</w:t>
      </w:r>
      <w:r w:rsidR="002738B3"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 xml:space="preserve"> </w:t>
      </w:r>
      <w:proofErr w:type="gramStart"/>
      <w:r w:rsidR="00470C38"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>j</w:t>
      </w:r>
      <w:r w:rsidR="002738B3"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>Query ,</w:t>
      </w:r>
      <w:proofErr w:type="gramEnd"/>
      <w:r w:rsidR="002738B3"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 xml:space="preserve"> Java</w:t>
      </w:r>
      <w:r w:rsidR="00454A81"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>S</w:t>
      </w:r>
      <w:r w:rsidR="002738B3"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 xml:space="preserve">cript , Ajax </w:t>
      </w:r>
      <w:r w:rsidRPr="00E25DA6"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>.</w:t>
      </w:r>
    </w:p>
    <w:p w14:paraId="189A9615" w14:textId="77777777" w:rsidR="00E25DA6" w:rsidRPr="00E25DA6" w:rsidRDefault="00E25DA6" w:rsidP="00E25DA6">
      <w:pPr>
        <w:pStyle w:val="ListParagraph"/>
        <w:numPr>
          <w:ilvl w:val="0"/>
          <w:numId w:val="32"/>
        </w:numPr>
        <w:tabs>
          <w:tab w:val="left" w:pos="1491"/>
          <w:tab w:val="left" w:pos="1492"/>
        </w:tabs>
        <w:spacing w:line="279" w:lineRule="exact"/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</w:pPr>
      <w:r w:rsidRPr="00E25DA6"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>Experience with Swagger-UI.</w:t>
      </w:r>
    </w:p>
    <w:p w14:paraId="7D7C7320" w14:textId="77777777" w:rsidR="00E25DA6" w:rsidRPr="00E25DA6" w:rsidRDefault="00E25DA6" w:rsidP="00E25DA6">
      <w:pPr>
        <w:pStyle w:val="ListParagraph"/>
        <w:numPr>
          <w:ilvl w:val="0"/>
          <w:numId w:val="32"/>
        </w:numPr>
        <w:tabs>
          <w:tab w:val="left" w:pos="1491"/>
          <w:tab w:val="left" w:pos="1492"/>
        </w:tabs>
        <w:spacing w:line="279" w:lineRule="exact"/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</w:pPr>
      <w:r w:rsidRPr="00E25DA6"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>Experience with Postman.</w:t>
      </w:r>
    </w:p>
    <w:p w14:paraId="2A59881D" w14:textId="420BA5D8" w:rsidR="00E25DA6" w:rsidRDefault="00E25DA6" w:rsidP="00E25DA6">
      <w:pPr>
        <w:pStyle w:val="ListParagraph"/>
        <w:numPr>
          <w:ilvl w:val="0"/>
          <w:numId w:val="32"/>
        </w:numPr>
        <w:tabs>
          <w:tab w:val="left" w:pos="1491"/>
          <w:tab w:val="left" w:pos="1492"/>
        </w:tabs>
        <w:spacing w:before="1"/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</w:pPr>
      <w:r w:rsidRPr="00E25DA6"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 xml:space="preserve">Experience with Docker and many </w:t>
      </w:r>
      <w:proofErr w:type="spellStart"/>
      <w:r w:rsidR="002738B3"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>D</w:t>
      </w:r>
      <w:r w:rsidRPr="00E25DA6"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>ev</w:t>
      </w:r>
      <w:r w:rsidR="00454A81"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>Op</w:t>
      </w:r>
      <w:r w:rsidRPr="00E25DA6"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>ps</w:t>
      </w:r>
      <w:proofErr w:type="spellEnd"/>
      <w:r w:rsidRPr="00E25DA6"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 xml:space="preserve"> tools.</w:t>
      </w:r>
    </w:p>
    <w:p w14:paraId="66925729" w14:textId="5F2F9227" w:rsidR="002738B3" w:rsidRDefault="002738B3" w:rsidP="00E25DA6">
      <w:pPr>
        <w:pStyle w:val="ListParagraph"/>
        <w:numPr>
          <w:ilvl w:val="0"/>
          <w:numId w:val="32"/>
        </w:numPr>
        <w:tabs>
          <w:tab w:val="left" w:pos="1491"/>
          <w:tab w:val="left" w:pos="1492"/>
        </w:tabs>
        <w:spacing w:before="1"/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</w:pPr>
      <w:r w:rsidRPr="00E25DA6"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>Experience</w:t>
      </w:r>
      <w:r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 xml:space="preserve"> with </w:t>
      </w:r>
      <w:proofErr w:type="gramStart"/>
      <w:r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>JPA ,</w:t>
      </w:r>
      <w:proofErr w:type="gramEnd"/>
      <w:r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 xml:space="preserve">  </w:t>
      </w:r>
      <w:proofErr w:type="spellStart"/>
      <w:r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>Thymleaf</w:t>
      </w:r>
      <w:proofErr w:type="spellEnd"/>
      <w:r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 xml:space="preserve"> Engine.</w:t>
      </w:r>
    </w:p>
    <w:p w14:paraId="3959583E" w14:textId="77777777" w:rsidR="00D03C4A" w:rsidRPr="00E25DA6" w:rsidRDefault="00D03C4A" w:rsidP="00D03C4A">
      <w:pPr>
        <w:pStyle w:val="ListParagraph"/>
        <w:tabs>
          <w:tab w:val="left" w:pos="1491"/>
          <w:tab w:val="left" w:pos="1492"/>
        </w:tabs>
        <w:spacing w:before="1"/>
        <w:ind w:left="720" w:firstLine="0"/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</w:pPr>
    </w:p>
    <w:p w14:paraId="47C7932E" w14:textId="77777777" w:rsidR="00C651CB" w:rsidRDefault="00C651CB">
      <w:pPr>
        <w:pStyle w:val="BodyText"/>
        <w:spacing w:before="10"/>
      </w:pPr>
    </w:p>
    <w:p w14:paraId="544B68B5" w14:textId="1CED1BD3" w:rsidR="00D03C4A" w:rsidRDefault="00D03C4A" w:rsidP="00D03C4A">
      <w:pPr>
        <w:pStyle w:val="Heading1"/>
        <w:spacing w:line="276" w:lineRule="auto"/>
        <w:ind w:left="0"/>
        <w:rPr>
          <w:color w:val="F04951"/>
        </w:rPr>
      </w:pPr>
      <w:r>
        <w:rPr>
          <w:color w:val="F04951"/>
        </w:rPr>
        <w:t>Working Experience:</w:t>
      </w:r>
    </w:p>
    <w:p w14:paraId="0D1B1A12" w14:textId="197E641A" w:rsidR="00D03C4A" w:rsidRDefault="00D03C4A" w:rsidP="00D03C4A">
      <w:pPr>
        <w:pStyle w:val="Heading1"/>
        <w:spacing w:line="276" w:lineRule="auto"/>
        <w:ind w:left="0"/>
        <w:rPr>
          <w:color w:val="7A59A3"/>
        </w:rPr>
      </w:pPr>
      <w:proofErr w:type="spellStart"/>
      <w:r>
        <w:rPr>
          <w:color w:val="7A59A3"/>
        </w:rPr>
        <w:t>Blue</w:t>
      </w:r>
      <w:r w:rsidR="00735736">
        <w:rPr>
          <w:color w:val="7A59A3"/>
        </w:rPr>
        <w:t>T</w:t>
      </w:r>
      <w:r>
        <w:rPr>
          <w:color w:val="7A59A3"/>
        </w:rPr>
        <w:t>hink</w:t>
      </w:r>
      <w:proofErr w:type="spellEnd"/>
      <w:r>
        <w:rPr>
          <w:color w:val="7A59A3"/>
        </w:rPr>
        <w:t xml:space="preserve"> IT consultancy (Aug 2022 to present)</w:t>
      </w:r>
    </w:p>
    <w:p w14:paraId="364C81BE" w14:textId="621B547B" w:rsidR="00CD288C" w:rsidRPr="00E25DA6" w:rsidRDefault="00CD288C" w:rsidP="00CD288C">
      <w:pPr>
        <w:pStyle w:val="ListParagraph"/>
        <w:widowControl/>
        <w:autoSpaceDE/>
        <w:autoSpaceDN/>
        <w:spacing w:after="160" w:line="276" w:lineRule="auto"/>
        <w:ind w:left="720"/>
        <w:contextualSpacing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E25DA6">
        <w:rPr>
          <w:rFonts w:asciiTheme="minorHAnsi" w:hAnsiTheme="minorHAnsi" w:cstheme="minorHAnsi"/>
          <w:color w:val="000000" w:themeColor="text1"/>
          <w:sz w:val="24"/>
          <w:szCs w:val="24"/>
        </w:rPr>
        <w:t>I am working as a</w:t>
      </w:r>
      <w:r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Java</w:t>
      </w:r>
      <w:r w:rsidRPr="00E25DA6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full-stack developer and successfully delivered multiple APIs and dashboards for internal use. We are following the agile methodology and multiple DevOps tools like Git</w:t>
      </w:r>
      <w:r>
        <w:rPr>
          <w:rFonts w:asciiTheme="minorHAnsi" w:hAnsiTheme="minorHAnsi" w:cstheme="minorHAnsi"/>
          <w:color w:val="000000" w:themeColor="text1"/>
          <w:sz w:val="24"/>
          <w:szCs w:val="24"/>
        </w:rPr>
        <w:t>Hub</w:t>
      </w:r>
      <w:r w:rsidRPr="00E25DA6">
        <w:rPr>
          <w:rFonts w:asciiTheme="minorHAnsi" w:hAnsiTheme="minorHAnsi" w:cstheme="minorHAnsi"/>
          <w:color w:val="000000" w:themeColor="text1"/>
          <w:sz w:val="24"/>
          <w:szCs w:val="24"/>
        </w:rPr>
        <w:t>, Docker and increase productivity. I am responsible for:</w:t>
      </w:r>
    </w:p>
    <w:p w14:paraId="301A33C3" w14:textId="77777777" w:rsidR="00CD288C" w:rsidRPr="00D12C12" w:rsidRDefault="00CD288C" w:rsidP="00CD288C">
      <w:pPr>
        <w:pStyle w:val="ListParagraph"/>
        <w:widowControl/>
        <w:autoSpaceDE/>
        <w:autoSpaceDN/>
        <w:spacing w:after="160" w:line="276" w:lineRule="auto"/>
        <w:ind w:left="720"/>
        <w:contextualSpacing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E25DA6">
        <w:rPr>
          <w:rFonts w:asciiTheme="minorHAnsi" w:hAnsiTheme="minorHAnsi" w:cstheme="minorHAnsi"/>
          <w:color w:val="000000" w:themeColor="text1"/>
          <w:sz w:val="24"/>
          <w:szCs w:val="24"/>
        </w:rPr>
        <w:t>•</w:t>
      </w:r>
      <w:r w:rsidRPr="00E25DA6">
        <w:rPr>
          <w:rFonts w:asciiTheme="minorHAnsi" w:hAnsiTheme="minorHAnsi" w:cstheme="minorHAnsi"/>
          <w:color w:val="000000" w:themeColor="text1"/>
          <w:sz w:val="24"/>
          <w:szCs w:val="24"/>
        </w:rPr>
        <w:tab/>
        <w:t xml:space="preserve">Writing Rest APIs by implementing </w:t>
      </w:r>
      <w:proofErr w:type="gramStart"/>
      <w:r>
        <w:rPr>
          <w:rFonts w:asciiTheme="minorHAnsi" w:hAnsiTheme="minorHAnsi" w:cstheme="minorHAnsi"/>
          <w:color w:val="000000" w:themeColor="text1"/>
          <w:sz w:val="24"/>
          <w:szCs w:val="24"/>
        </w:rPr>
        <w:t>Spring  Boot</w:t>
      </w:r>
      <w:proofErr w:type="gramEnd"/>
      <w:r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Pr="00E25DA6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&amp;</w:t>
      </w:r>
      <w:r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JPA</w:t>
      </w:r>
      <w:r w:rsidRPr="00E25DA6">
        <w:rPr>
          <w:rFonts w:asciiTheme="minorHAnsi" w:hAnsiTheme="minorHAnsi" w:cstheme="minorHAnsi"/>
          <w:color w:val="000000" w:themeColor="text1"/>
          <w:sz w:val="24"/>
          <w:szCs w:val="24"/>
        </w:rPr>
        <w:t>.</w:t>
      </w:r>
    </w:p>
    <w:p w14:paraId="78407C3B" w14:textId="77777777" w:rsidR="00CD288C" w:rsidRPr="00E25DA6" w:rsidRDefault="00CD288C" w:rsidP="00CD288C">
      <w:pPr>
        <w:pStyle w:val="ListParagraph"/>
        <w:widowControl/>
        <w:autoSpaceDE/>
        <w:autoSpaceDN/>
        <w:spacing w:after="160" w:line="276" w:lineRule="auto"/>
        <w:ind w:left="720"/>
        <w:contextualSpacing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E25DA6">
        <w:rPr>
          <w:rFonts w:asciiTheme="minorHAnsi" w:hAnsiTheme="minorHAnsi" w:cstheme="minorHAnsi"/>
          <w:color w:val="000000" w:themeColor="text1"/>
          <w:sz w:val="24"/>
          <w:szCs w:val="24"/>
        </w:rPr>
        <w:t>•</w:t>
      </w:r>
      <w:r w:rsidRPr="00E25DA6">
        <w:rPr>
          <w:rFonts w:asciiTheme="minorHAnsi" w:hAnsiTheme="minorHAnsi" w:cstheme="minorHAnsi"/>
          <w:color w:val="000000" w:themeColor="text1"/>
          <w:sz w:val="24"/>
          <w:szCs w:val="24"/>
        </w:rPr>
        <w:tab/>
        <w:t>Implementing app authorization and authentication.</w:t>
      </w:r>
    </w:p>
    <w:p w14:paraId="5CEACCB5" w14:textId="77777777" w:rsidR="00CD288C" w:rsidRPr="00E25DA6" w:rsidRDefault="00CD288C" w:rsidP="00CD288C">
      <w:pPr>
        <w:pStyle w:val="ListParagraph"/>
        <w:widowControl/>
        <w:autoSpaceDE/>
        <w:autoSpaceDN/>
        <w:spacing w:after="160" w:line="276" w:lineRule="auto"/>
        <w:ind w:left="720"/>
        <w:contextualSpacing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E25DA6">
        <w:rPr>
          <w:rFonts w:asciiTheme="minorHAnsi" w:hAnsiTheme="minorHAnsi" w:cstheme="minorHAnsi"/>
          <w:color w:val="000000" w:themeColor="text1"/>
          <w:sz w:val="24"/>
          <w:szCs w:val="24"/>
        </w:rPr>
        <w:t>•</w:t>
      </w:r>
      <w:r w:rsidRPr="00E25DA6">
        <w:rPr>
          <w:rFonts w:asciiTheme="minorHAnsi" w:hAnsiTheme="minorHAnsi" w:cstheme="minorHAnsi"/>
          <w:color w:val="000000" w:themeColor="text1"/>
          <w:sz w:val="24"/>
          <w:szCs w:val="24"/>
        </w:rPr>
        <w:tab/>
        <w:t>Implementing Role Base Access Control.</w:t>
      </w:r>
    </w:p>
    <w:p w14:paraId="36BC1D89" w14:textId="77777777" w:rsidR="00CD288C" w:rsidRPr="00E25DA6" w:rsidRDefault="00CD288C" w:rsidP="00CD288C">
      <w:pPr>
        <w:pStyle w:val="ListParagraph"/>
        <w:widowControl/>
        <w:autoSpaceDE/>
        <w:autoSpaceDN/>
        <w:spacing w:after="160" w:line="276" w:lineRule="auto"/>
        <w:ind w:left="720"/>
        <w:contextualSpacing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E25DA6">
        <w:rPr>
          <w:rFonts w:asciiTheme="minorHAnsi" w:hAnsiTheme="minorHAnsi" w:cstheme="minorHAnsi"/>
          <w:color w:val="000000" w:themeColor="text1"/>
          <w:sz w:val="24"/>
          <w:szCs w:val="24"/>
        </w:rPr>
        <w:t>•</w:t>
      </w:r>
      <w:r w:rsidRPr="00E25DA6">
        <w:rPr>
          <w:rFonts w:asciiTheme="minorHAnsi" w:hAnsiTheme="minorHAnsi" w:cstheme="minorHAnsi"/>
          <w:color w:val="000000" w:themeColor="text1"/>
          <w:sz w:val="24"/>
          <w:szCs w:val="24"/>
        </w:rPr>
        <w:tab/>
        <w:t>Created rest API to access NAS Path directory.</w:t>
      </w:r>
    </w:p>
    <w:p w14:paraId="69C5EC2E" w14:textId="77777777" w:rsidR="00CD288C" w:rsidRPr="00E25DA6" w:rsidRDefault="00CD288C" w:rsidP="00CD288C">
      <w:pPr>
        <w:pStyle w:val="ListParagraph"/>
        <w:widowControl/>
        <w:autoSpaceDE/>
        <w:autoSpaceDN/>
        <w:spacing w:after="160" w:line="276" w:lineRule="auto"/>
        <w:ind w:left="720"/>
        <w:contextualSpacing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E25DA6">
        <w:rPr>
          <w:rFonts w:asciiTheme="minorHAnsi" w:hAnsiTheme="minorHAnsi" w:cstheme="minorHAnsi"/>
          <w:color w:val="000000" w:themeColor="text1"/>
          <w:sz w:val="24"/>
          <w:szCs w:val="24"/>
        </w:rPr>
        <w:t>•</w:t>
      </w:r>
      <w:r w:rsidRPr="00E25DA6">
        <w:rPr>
          <w:rFonts w:asciiTheme="minorHAnsi" w:hAnsiTheme="minorHAnsi" w:cstheme="minorHAnsi"/>
          <w:color w:val="000000" w:themeColor="text1"/>
          <w:sz w:val="24"/>
          <w:szCs w:val="24"/>
        </w:rPr>
        <w:tab/>
        <w:t xml:space="preserve">Created </w:t>
      </w:r>
      <w:r>
        <w:rPr>
          <w:rFonts w:asciiTheme="minorHAnsi" w:hAnsiTheme="minorHAnsi" w:cstheme="minorHAnsi"/>
          <w:color w:val="000000" w:themeColor="text1"/>
          <w:sz w:val="24"/>
          <w:szCs w:val="24"/>
        </w:rPr>
        <w:t>recommendation API fr</w:t>
      </w:r>
      <w:r w:rsidRPr="00E25DA6">
        <w:rPr>
          <w:rFonts w:asciiTheme="minorHAnsi" w:hAnsiTheme="minorHAnsi" w:cstheme="minorHAnsi"/>
          <w:color w:val="000000" w:themeColor="text1"/>
          <w:sz w:val="24"/>
          <w:szCs w:val="24"/>
        </w:rPr>
        <w:t>om spring boot app.</w:t>
      </w:r>
    </w:p>
    <w:p w14:paraId="690291A0" w14:textId="77777777" w:rsidR="00CD288C" w:rsidRPr="00E25DA6" w:rsidRDefault="00CD288C" w:rsidP="00CD288C">
      <w:pPr>
        <w:pStyle w:val="ListParagraph"/>
        <w:widowControl/>
        <w:autoSpaceDE/>
        <w:autoSpaceDN/>
        <w:spacing w:after="160" w:line="276" w:lineRule="auto"/>
        <w:ind w:left="720"/>
        <w:contextualSpacing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E25DA6">
        <w:rPr>
          <w:rFonts w:asciiTheme="minorHAnsi" w:hAnsiTheme="minorHAnsi" w:cstheme="minorHAnsi"/>
          <w:color w:val="000000" w:themeColor="text1"/>
          <w:sz w:val="24"/>
          <w:szCs w:val="24"/>
        </w:rPr>
        <w:t>•</w:t>
      </w:r>
      <w:r w:rsidRPr="00E25DA6">
        <w:rPr>
          <w:rFonts w:asciiTheme="minorHAnsi" w:hAnsiTheme="minorHAnsi" w:cstheme="minorHAnsi"/>
          <w:color w:val="000000" w:themeColor="text1"/>
          <w:sz w:val="24"/>
          <w:szCs w:val="24"/>
        </w:rPr>
        <w:tab/>
        <w:t>Created Rest API using spring boot to query the elastic API.</w:t>
      </w:r>
    </w:p>
    <w:p w14:paraId="22999D10" w14:textId="77777777" w:rsidR="00CD288C" w:rsidRDefault="00CD288C" w:rsidP="00CD288C">
      <w:pPr>
        <w:pStyle w:val="ListParagraph"/>
        <w:widowControl/>
        <w:autoSpaceDE/>
        <w:autoSpaceDN/>
        <w:spacing w:after="160" w:line="276" w:lineRule="auto"/>
        <w:ind w:left="720"/>
        <w:contextualSpacing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E25DA6">
        <w:rPr>
          <w:rFonts w:asciiTheme="minorHAnsi" w:hAnsiTheme="minorHAnsi" w:cstheme="minorHAnsi"/>
          <w:color w:val="000000" w:themeColor="text1"/>
          <w:sz w:val="24"/>
          <w:szCs w:val="24"/>
        </w:rPr>
        <w:t>•</w:t>
      </w:r>
      <w:r w:rsidRPr="00E25DA6">
        <w:rPr>
          <w:rFonts w:asciiTheme="minorHAnsi" w:hAnsiTheme="minorHAnsi" w:cstheme="minorHAnsi"/>
          <w:color w:val="000000" w:themeColor="text1"/>
          <w:sz w:val="24"/>
          <w:szCs w:val="24"/>
        </w:rPr>
        <w:tab/>
        <w:t xml:space="preserve">Created </w:t>
      </w:r>
      <w:r>
        <w:rPr>
          <w:rFonts w:asciiTheme="minorHAnsi" w:hAnsiTheme="minorHAnsi" w:cstheme="minorHAnsi"/>
          <w:color w:val="000000" w:themeColor="text1"/>
          <w:sz w:val="24"/>
          <w:szCs w:val="24"/>
        </w:rPr>
        <w:t>K</w:t>
      </w:r>
      <w:r w:rsidRPr="00E25DA6">
        <w:rPr>
          <w:rFonts w:asciiTheme="minorHAnsi" w:hAnsiTheme="minorHAnsi" w:cstheme="minorHAnsi"/>
          <w:color w:val="000000" w:themeColor="text1"/>
          <w:sz w:val="24"/>
          <w:szCs w:val="24"/>
        </w:rPr>
        <w:t>afka producer and consumer API using spring boot</w:t>
      </w:r>
    </w:p>
    <w:p w14:paraId="2B7AF3AE" w14:textId="77777777" w:rsidR="00A321FB" w:rsidRDefault="00A321FB" w:rsidP="00D03C4A">
      <w:pPr>
        <w:pStyle w:val="ListParagraph"/>
        <w:widowControl/>
        <w:autoSpaceDE/>
        <w:autoSpaceDN/>
        <w:spacing w:after="160" w:line="276" w:lineRule="auto"/>
        <w:ind w:left="720"/>
        <w:contextualSpacing/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p w14:paraId="096F65E3" w14:textId="3879E227" w:rsidR="00A321FB" w:rsidRDefault="00A321FB" w:rsidP="00A321FB">
      <w:pPr>
        <w:pStyle w:val="Heading1"/>
        <w:spacing w:line="276" w:lineRule="auto"/>
        <w:ind w:left="0"/>
        <w:rPr>
          <w:color w:val="7A59A3"/>
        </w:rPr>
      </w:pPr>
      <w:proofErr w:type="spellStart"/>
      <w:r>
        <w:rPr>
          <w:color w:val="7A59A3"/>
        </w:rPr>
        <w:t>Velocis</w:t>
      </w:r>
      <w:proofErr w:type="spellEnd"/>
      <w:r>
        <w:rPr>
          <w:color w:val="7A59A3"/>
        </w:rPr>
        <w:t xml:space="preserve"> Private System (Nov 2021 to Aug 2022)</w:t>
      </w:r>
    </w:p>
    <w:p w14:paraId="5D790EEE" w14:textId="38F783D1" w:rsidR="00627EBD" w:rsidRPr="00A321FB" w:rsidRDefault="00627EBD" w:rsidP="00627EBD">
      <w:pPr>
        <w:widowControl/>
        <w:autoSpaceDE/>
        <w:autoSpaceDN/>
        <w:spacing w:after="160" w:line="276" w:lineRule="auto"/>
        <w:contextualSpacing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A321FB">
        <w:rPr>
          <w:rFonts w:asciiTheme="minorHAnsi" w:hAnsiTheme="minorHAnsi" w:cstheme="minorHAnsi"/>
          <w:color w:val="000000" w:themeColor="text1"/>
          <w:sz w:val="24"/>
          <w:szCs w:val="24"/>
        </w:rPr>
        <w:t>I have worked a Java full sta</w:t>
      </w:r>
      <w:r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ck developer on Gov. project of </w:t>
      </w:r>
      <w:proofErr w:type="gramStart"/>
      <w:r>
        <w:rPr>
          <w:rFonts w:asciiTheme="minorHAnsi" w:hAnsiTheme="minorHAnsi" w:cstheme="minorHAnsi"/>
          <w:color w:val="000000" w:themeColor="text1"/>
          <w:sz w:val="24"/>
          <w:szCs w:val="24"/>
        </w:rPr>
        <w:t>India .These</w:t>
      </w:r>
      <w:proofErr w:type="gramEnd"/>
      <w:r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projects was Indian electricity related project and I have worked as a java back end  part using spring boot </w:t>
      </w:r>
      <w:proofErr w:type="spellStart"/>
      <w:r>
        <w:rPr>
          <w:rFonts w:asciiTheme="minorHAnsi" w:hAnsiTheme="minorHAnsi" w:cstheme="minorHAnsi"/>
          <w:color w:val="000000" w:themeColor="text1"/>
          <w:sz w:val="24"/>
          <w:szCs w:val="24"/>
        </w:rPr>
        <w:t>RESTApi</w:t>
      </w:r>
      <w:proofErr w:type="spellEnd"/>
      <w:r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, JPA , Postgres and for the fort end used </w:t>
      </w:r>
      <w:proofErr w:type="spellStart"/>
      <w:r w:rsidR="00CD288C">
        <w:rPr>
          <w:rFonts w:asciiTheme="minorHAnsi" w:hAnsiTheme="minorHAnsi" w:cstheme="minorHAnsi"/>
          <w:color w:val="000000" w:themeColor="text1"/>
          <w:sz w:val="24"/>
          <w:szCs w:val="24"/>
        </w:rPr>
        <w:t>Thymeleaf</w:t>
      </w:r>
      <w:proofErr w:type="spellEnd"/>
      <w:r w:rsidR="00CD288C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,Html, CSS , JavaScript, jQuery. </w:t>
      </w:r>
      <w:r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 </w:t>
      </w:r>
    </w:p>
    <w:p w14:paraId="65BEBEC4" w14:textId="20261859" w:rsidR="00A321FB" w:rsidRDefault="00A321FB" w:rsidP="00A321FB">
      <w:pPr>
        <w:pStyle w:val="Heading1"/>
        <w:spacing w:line="276" w:lineRule="auto"/>
        <w:ind w:left="0"/>
        <w:rPr>
          <w:color w:val="7A59A3"/>
        </w:rPr>
      </w:pPr>
      <w:proofErr w:type="spellStart"/>
      <w:proofErr w:type="gramStart"/>
      <w:r>
        <w:rPr>
          <w:color w:val="7A59A3"/>
        </w:rPr>
        <w:t>Spvaig</w:t>
      </w:r>
      <w:proofErr w:type="spellEnd"/>
      <w:r>
        <w:rPr>
          <w:color w:val="7A59A3"/>
        </w:rPr>
        <w:t xml:space="preserve">  Pvt.</w:t>
      </w:r>
      <w:proofErr w:type="gramEnd"/>
      <w:r>
        <w:rPr>
          <w:color w:val="7A59A3"/>
        </w:rPr>
        <w:t xml:space="preserve"> LTD. (Jun 2020 to Nov 2021)</w:t>
      </w:r>
    </w:p>
    <w:p w14:paraId="61A964F4" w14:textId="18086FF4" w:rsidR="00A321FB" w:rsidRPr="00A321FB" w:rsidRDefault="00A321FB" w:rsidP="00A321FB">
      <w:pPr>
        <w:widowControl/>
        <w:autoSpaceDE/>
        <w:autoSpaceDN/>
        <w:spacing w:after="160" w:line="276" w:lineRule="auto"/>
        <w:contextualSpacing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A321FB">
        <w:rPr>
          <w:rFonts w:asciiTheme="minorHAnsi" w:hAnsiTheme="minorHAnsi" w:cstheme="minorHAnsi"/>
          <w:color w:val="000000" w:themeColor="text1"/>
          <w:sz w:val="24"/>
          <w:szCs w:val="24"/>
        </w:rPr>
        <w:lastRenderedPageBreak/>
        <w:t xml:space="preserve"> I have worked a Java full sta</w:t>
      </w:r>
      <w:r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ck developer using </w:t>
      </w:r>
      <w:proofErr w:type="gramStart"/>
      <w:r>
        <w:rPr>
          <w:rFonts w:asciiTheme="minorHAnsi" w:hAnsiTheme="minorHAnsi" w:cstheme="minorHAnsi"/>
          <w:color w:val="000000" w:themeColor="text1"/>
          <w:sz w:val="24"/>
          <w:szCs w:val="24"/>
        </w:rPr>
        <w:t>JSP ,</w:t>
      </w:r>
      <w:proofErr w:type="gramEnd"/>
      <w:r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Servlet , JDBC , M</w:t>
      </w:r>
      <w:r w:rsidR="00627EBD">
        <w:rPr>
          <w:rFonts w:asciiTheme="minorHAnsi" w:hAnsiTheme="minorHAnsi" w:cstheme="minorHAnsi"/>
          <w:color w:val="000000" w:themeColor="text1"/>
          <w:sz w:val="24"/>
          <w:szCs w:val="24"/>
        </w:rPr>
        <w:t>YSQL</w:t>
      </w:r>
      <w:r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 and as well as for the front end have used HTML, </w:t>
      </w:r>
      <w:r w:rsidR="00627EBD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CSS 5 , JavaScript ,jQuery , </w:t>
      </w:r>
      <w:r w:rsidRPr="00A321FB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="00627EBD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AJAX etc. I have worked on multiple project like Nidhi </w:t>
      </w:r>
      <w:proofErr w:type="gramStart"/>
      <w:r w:rsidR="00627EBD">
        <w:rPr>
          <w:rFonts w:asciiTheme="minorHAnsi" w:hAnsiTheme="minorHAnsi" w:cstheme="minorHAnsi"/>
          <w:color w:val="000000" w:themeColor="text1"/>
          <w:sz w:val="24"/>
          <w:szCs w:val="24"/>
        </w:rPr>
        <w:t>banking ,</w:t>
      </w:r>
      <w:proofErr w:type="gramEnd"/>
      <w:r w:rsidR="00627EBD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ecommerce project and hospital managements.</w:t>
      </w:r>
    </w:p>
    <w:p w14:paraId="13EF7DEE" w14:textId="77777777" w:rsidR="00A321FB" w:rsidRPr="00E25DA6" w:rsidRDefault="00A321FB" w:rsidP="00A321FB">
      <w:pPr>
        <w:pStyle w:val="ListParagraph"/>
        <w:widowControl/>
        <w:autoSpaceDE/>
        <w:autoSpaceDN/>
        <w:spacing w:after="160" w:line="276" w:lineRule="auto"/>
        <w:ind w:left="720"/>
        <w:contextualSpacing/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p w14:paraId="72AA46EA" w14:textId="77777777" w:rsidR="00A321FB" w:rsidRPr="00E25DA6" w:rsidRDefault="00A321FB" w:rsidP="00D03C4A">
      <w:pPr>
        <w:pStyle w:val="ListParagraph"/>
        <w:widowControl/>
        <w:autoSpaceDE/>
        <w:autoSpaceDN/>
        <w:spacing w:after="160" w:line="276" w:lineRule="auto"/>
        <w:ind w:left="720"/>
        <w:contextualSpacing/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p w14:paraId="675B62EF" w14:textId="77777777" w:rsidR="00D03C4A" w:rsidRPr="00AA182C" w:rsidRDefault="00D03C4A" w:rsidP="00D03C4A">
      <w:pPr>
        <w:pStyle w:val="Heading1"/>
        <w:spacing w:line="276" w:lineRule="auto"/>
        <w:ind w:left="0"/>
        <w:rPr>
          <w:color w:val="F04951"/>
        </w:rPr>
      </w:pPr>
    </w:p>
    <w:p w14:paraId="61BDF3E8" w14:textId="77777777" w:rsidR="00D03C4A" w:rsidRDefault="00D03C4A" w:rsidP="00CB60D7">
      <w:pPr>
        <w:pStyle w:val="Heading1"/>
        <w:spacing w:line="276" w:lineRule="auto"/>
        <w:ind w:left="0"/>
        <w:rPr>
          <w:color w:val="F04951"/>
        </w:rPr>
      </w:pPr>
    </w:p>
    <w:p w14:paraId="4E6632F6" w14:textId="79A59E7C" w:rsidR="005C5F2C" w:rsidRPr="00AA182C" w:rsidRDefault="00C9620B" w:rsidP="00CB60D7">
      <w:pPr>
        <w:pStyle w:val="Heading1"/>
        <w:spacing w:line="276" w:lineRule="auto"/>
        <w:ind w:left="0"/>
        <w:rPr>
          <w:color w:val="F04951"/>
        </w:rPr>
      </w:pPr>
      <w:r>
        <w:rPr>
          <w:color w:val="F04951"/>
        </w:rPr>
        <w:t>Professional</w:t>
      </w:r>
      <w:r w:rsidR="002738B3">
        <w:rPr>
          <w:color w:val="F04951"/>
        </w:rPr>
        <w:t xml:space="preserve"> </w:t>
      </w:r>
      <w:r>
        <w:rPr>
          <w:color w:val="F04951"/>
        </w:rPr>
        <w:t>Projects:</w:t>
      </w:r>
    </w:p>
    <w:p w14:paraId="41BDECBF" w14:textId="77777777" w:rsidR="00980E5F" w:rsidRDefault="00980E5F" w:rsidP="00447A2E">
      <w:pPr>
        <w:keepNext/>
        <w:keepLines/>
        <w:pBdr>
          <w:top w:val="nil"/>
          <w:left w:val="nil"/>
          <w:bottom w:val="nil"/>
          <w:right w:val="nil"/>
          <w:between w:val="nil"/>
        </w:pBdr>
        <w:ind w:right="-283"/>
        <w:jc w:val="both"/>
        <w:rPr>
          <w:rFonts w:ascii="Calibri" w:eastAsia="Calibri" w:hAnsi="Calibri" w:cs="Calibri"/>
          <w:b/>
          <w:bCs/>
          <w:color w:val="F04951"/>
          <w:sz w:val="32"/>
          <w:szCs w:val="32"/>
        </w:rPr>
      </w:pPr>
    </w:p>
    <w:p w14:paraId="2E302C03" w14:textId="77777777" w:rsidR="00447A2E" w:rsidRPr="00447A2E" w:rsidRDefault="00447A2E" w:rsidP="00447A2E">
      <w:pPr>
        <w:keepNext/>
        <w:keepLines/>
        <w:pBdr>
          <w:top w:val="nil"/>
          <w:left w:val="nil"/>
          <w:bottom w:val="nil"/>
          <w:right w:val="nil"/>
          <w:between w:val="nil"/>
        </w:pBdr>
        <w:ind w:right="-283"/>
        <w:jc w:val="both"/>
        <w:rPr>
          <w:rFonts w:ascii="Calibri" w:eastAsia="Calibri" w:hAnsi="Calibri" w:cs="Calibri"/>
          <w:b/>
          <w:bCs/>
          <w:color w:val="F04951"/>
          <w:sz w:val="32"/>
          <w:szCs w:val="32"/>
        </w:rPr>
      </w:pPr>
      <w:r w:rsidRPr="00447A2E">
        <w:rPr>
          <w:rFonts w:ascii="Calibri" w:eastAsia="Calibri" w:hAnsi="Calibri" w:cs="Calibri"/>
          <w:b/>
          <w:bCs/>
          <w:color w:val="F04951"/>
          <w:sz w:val="32"/>
          <w:szCs w:val="32"/>
        </w:rPr>
        <w:t>Project: 1</w:t>
      </w:r>
    </w:p>
    <w:p w14:paraId="091533A7" w14:textId="77777777" w:rsidR="00FF6DC0" w:rsidRDefault="00FF6DC0" w:rsidP="00E05ABA">
      <w:pPr>
        <w:pStyle w:val="BodyText"/>
        <w:spacing w:line="276" w:lineRule="auto"/>
        <w:ind w:right="869"/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</w:pPr>
    </w:p>
    <w:p w14:paraId="0D6B48DD" w14:textId="0AFB82CC" w:rsidR="00FF6DC0" w:rsidRPr="00C22E15" w:rsidRDefault="00FF6DC0" w:rsidP="005C5F2C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488"/>
        </w:tabs>
        <w:jc w:val="both"/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</w:pP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Name    </w:t>
      </w: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</w: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  <w:t xml:space="preserve">: </w:t>
      </w:r>
      <w:r w:rsidR="002738B3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Zee5 </w:t>
      </w:r>
    </w:p>
    <w:p w14:paraId="67D70CCA" w14:textId="77777777" w:rsidR="00FF6DC0" w:rsidRPr="00C22E15" w:rsidRDefault="00FF6DC0" w:rsidP="00B1459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jc w:val="both"/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</w:pP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Role       </w:t>
      </w: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</w: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  <w:t xml:space="preserve">: </w:t>
      </w:r>
      <w:r w:rsidR="00E25DA6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Sr Full Stack Developer</w:t>
      </w:r>
    </w:p>
    <w:p w14:paraId="40129EAA" w14:textId="714EBAA7" w:rsidR="00FF6DC0" w:rsidRPr="00C22E15" w:rsidRDefault="00FF6DC0" w:rsidP="00B1459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jc w:val="both"/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</w:pP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Duration</w:t>
      </w: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</w: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  <w:t xml:space="preserve">: </w:t>
      </w:r>
      <w:r w:rsidR="002738B3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Aug</w:t>
      </w: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 20</w:t>
      </w:r>
      <w:r w:rsidR="002738B3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22</w:t>
      </w: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– </w:t>
      </w:r>
      <w:r w:rsidR="00DD297A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Till date </w:t>
      </w:r>
    </w:p>
    <w:p w14:paraId="255DAE36" w14:textId="4C219C90" w:rsidR="00E25DA6" w:rsidRDefault="00E25DA6" w:rsidP="00E25DA6">
      <w:pPr>
        <w:tabs>
          <w:tab w:val="left" w:pos="1491"/>
          <w:tab w:val="left" w:pos="1492"/>
        </w:tabs>
        <w:ind w:left="2160" w:right="232" w:hanging="2160"/>
      </w:pPr>
      <w:r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Technical Skills</w:t>
      </w:r>
      <w:r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</w:r>
      <w:r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</w:r>
      <w:r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</w:r>
      <w:r w:rsidRPr="00E25DA6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: </w:t>
      </w:r>
      <w:proofErr w:type="gramStart"/>
      <w:r w:rsidRPr="00E25DA6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Java</w:t>
      </w:r>
      <w:r w:rsidR="002738B3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  </w:t>
      </w:r>
      <w:r w:rsidRPr="00E25DA6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,</w:t>
      </w:r>
      <w:proofErr w:type="gramEnd"/>
      <w:r w:rsidRPr="00E25DA6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 </w:t>
      </w:r>
      <w:r w:rsidR="002738B3" w:rsidRPr="00E25DA6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Spring </w:t>
      </w:r>
      <w:r w:rsidR="002738B3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B</w:t>
      </w:r>
      <w:r w:rsidR="002738B3" w:rsidRPr="00E25DA6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oot</w:t>
      </w:r>
      <w:r w:rsidRPr="00E25DA6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, </w:t>
      </w:r>
      <w:r w:rsidR="002738B3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MySQL </w:t>
      </w:r>
      <w:r w:rsidRPr="00E25DA6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,</w:t>
      </w:r>
      <w:r w:rsidR="002738B3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Rest Api ,</w:t>
      </w:r>
      <w:r w:rsidRPr="00E25DA6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 </w:t>
      </w:r>
      <w:r w:rsidR="002738B3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JPA</w:t>
      </w:r>
      <w:r w:rsidRPr="00E25DA6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, Docker, Git</w:t>
      </w:r>
      <w:r w:rsidR="002738B3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Hub</w:t>
      </w:r>
      <w:r w:rsidRPr="00E25DA6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 </w:t>
      </w:r>
      <w:r w:rsidR="00470C38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,</w:t>
      </w:r>
      <w:proofErr w:type="spellStart"/>
      <w:r w:rsidR="00470C38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BitBucket</w:t>
      </w:r>
      <w:proofErr w:type="spellEnd"/>
      <w:r w:rsidR="00470C38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 </w:t>
      </w:r>
      <w:r w:rsidRPr="00E25DA6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etc.</w:t>
      </w:r>
    </w:p>
    <w:p w14:paraId="15F107EA" w14:textId="77777777" w:rsidR="00BC48F8" w:rsidRPr="00C22E15" w:rsidRDefault="00BC48F8" w:rsidP="00B14595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jc w:val="both"/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</w:pPr>
    </w:p>
    <w:p w14:paraId="5AC95B9F" w14:textId="77777777" w:rsidR="00BC48F8" w:rsidRPr="00C22E15" w:rsidRDefault="00BE0980" w:rsidP="005C5F2C">
      <w:pPr>
        <w:tabs>
          <w:tab w:val="left" w:pos="360"/>
        </w:tabs>
        <w:ind w:left="4"/>
        <w:jc w:val="both"/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</w:pP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</w: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</w: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</w: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</w:r>
    </w:p>
    <w:p w14:paraId="79CCC4C4" w14:textId="77777777" w:rsidR="0003155E" w:rsidRPr="00E04AD0" w:rsidRDefault="0003155E" w:rsidP="0003155E">
      <w:pPr>
        <w:rPr>
          <w:rFonts w:asciiTheme="minorHAnsi" w:eastAsia="Adobe Fangsong Std R" w:hAnsiTheme="minorHAnsi" w:cstheme="minorHAnsi"/>
          <w:b/>
          <w:bCs/>
          <w:sz w:val="24"/>
          <w:szCs w:val="24"/>
        </w:rPr>
      </w:pPr>
    </w:p>
    <w:p w14:paraId="3FA58385" w14:textId="77777777" w:rsidR="00E05ABA" w:rsidRPr="00344A03" w:rsidRDefault="0003155E" w:rsidP="00344A03">
      <w:pPr>
        <w:pStyle w:val="Heading1"/>
        <w:spacing w:line="276" w:lineRule="auto"/>
        <w:rPr>
          <w:color w:val="7A59A3"/>
        </w:rPr>
      </w:pPr>
      <w:r>
        <w:rPr>
          <w:color w:val="7A59A3"/>
        </w:rPr>
        <w:t>Responsibilities:</w:t>
      </w:r>
    </w:p>
    <w:p w14:paraId="4BB369F2" w14:textId="47FD0890" w:rsidR="00E25DA6" w:rsidRPr="00E25DA6" w:rsidRDefault="00E25DA6" w:rsidP="00E25DA6">
      <w:pPr>
        <w:pStyle w:val="ListParagraph"/>
        <w:widowControl/>
        <w:autoSpaceDE/>
        <w:autoSpaceDN/>
        <w:spacing w:after="160" w:line="276" w:lineRule="auto"/>
        <w:ind w:left="720"/>
        <w:contextualSpacing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E25DA6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I am working as a full-stack developer and successfully delivered multiple APIs and dashboards for internal use. We are following the agile methodology and multiple DevOps tools like </w:t>
      </w:r>
      <w:r w:rsidR="00D12C12" w:rsidRPr="00E25DA6">
        <w:rPr>
          <w:rFonts w:asciiTheme="minorHAnsi" w:hAnsiTheme="minorHAnsi" w:cstheme="minorHAnsi"/>
          <w:color w:val="000000" w:themeColor="text1"/>
          <w:sz w:val="24"/>
          <w:szCs w:val="24"/>
        </w:rPr>
        <w:t>Git</w:t>
      </w:r>
      <w:r w:rsidR="00D12C12">
        <w:rPr>
          <w:rFonts w:asciiTheme="minorHAnsi" w:hAnsiTheme="minorHAnsi" w:cstheme="minorHAnsi"/>
          <w:color w:val="000000" w:themeColor="text1"/>
          <w:sz w:val="24"/>
          <w:szCs w:val="24"/>
        </w:rPr>
        <w:t>Hub</w:t>
      </w:r>
      <w:r w:rsidRPr="00E25DA6">
        <w:rPr>
          <w:rFonts w:asciiTheme="minorHAnsi" w:hAnsiTheme="minorHAnsi" w:cstheme="minorHAnsi"/>
          <w:color w:val="000000" w:themeColor="text1"/>
          <w:sz w:val="24"/>
          <w:szCs w:val="24"/>
        </w:rPr>
        <w:t>, Docker and increase productivity. I am responsible for:</w:t>
      </w:r>
    </w:p>
    <w:p w14:paraId="1BEA7495" w14:textId="4A43EB77" w:rsidR="00E25DA6" w:rsidRPr="00D12C12" w:rsidRDefault="00E25DA6" w:rsidP="00D12C12">
      <w:pPr>
        <w:pStyle w:val="ListParagraph"/>
        <w:widowControl/>
        <w:autoSpaceDE/>
        <w:autoSpaceDN/>
        <w:spacing w:after="160" w:line="276" w:lineRule="auto"/>
        <w:ind w:left="720"/>
        <w:contextualSpacing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E25DA6">
        <w:rPr>
          <w:rFonts w:asciiTheme="minorHAnsi" w:hAnsiTheme="minorHAnsi" w:cstheme="minorHAnsi"/>
          <w:color w:val="000000" w:themeColor="text1"/>
          <w:sz w:val="24"/>
          <w:szCs w:val="24"/>
        </w:rPr>
        <w:t>•</w:t>
      </w:r>
      <w:r w:rsidRPr="00E25DA6">
        <w:rPr>
          <w:rFonts w:asciiTheme="minorHAnsi" w:hAnsiTheme="minorHAnsi" w:cstheme="minorHAnsi"/>
          <w:color w:val="000000" w:themeColor="text1"/>
          <w:sz w:val="24"/>
          <w:szCs w:val="24"/>
        </w:rPr>
        <w:tab/>
        <w:t xml:space="preserve">Writing Rest APIs by implementing </w:t>
      </w:r>
      <w:proofErr w:type="gramStart"/>
      <w:r w:rsidR="00D12C12">
        <w:rPr>
          <w:rFonts w:asciiTheme="minorHAnsi" w:hAnsiTheme="minorHAnsi" w:cstheme="minorHAnsi"/>
          <w:color w:val="000000" w:themeColor="text1"/>
          <w:sz w:val="24"/>
          <w:szCs w:val="24"/>
        </w:rPr>
        <w:t>Spring  Boot</w:t>
      </w:r>
      <w:proofErr w:type="gramEnd"/>
      <w:r w:rsidR="00D12C1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Pr="00E25DA6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&amp;</w:t>
      </w:r>
      <w:r w:rsidR="00D12C12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JPA</w:t>
      </w:r>
      <w:r w:rsidRPr="00E25DA6">
        <w:rPr>
          <w:rFonts w:asciiTheme="minorHAnsi" w:hAnsiTheme="minorHAnsi" w:cstheme="minorHAnsi"/>
          <w:color w:val="000000" w:themeColor="text1"/>
          <w:sz w:val="24"/>
          <w:szCs w:val="24"/>
        </w:rPr>
        <w:t>.</w:t>
      </w:r>
    </w:p>
    <w:p w14:paraId="0C873B7E" w14:textId="77777777" w:rsidR="00E25DA6" w:rsidRPr="00E25DA6" w:rsidRDefault="00E25DA6" w:rsidP="00E25DA6">
      <w:pPr>
        <w:pStyle w:val="ListParagraph"/>
        <w:widowControl/>
        <w:autoSpaceDE/>
        <w:autoSpaceDN/>
        <w:spacing w:after="160" w:line="276" w:lineRule="auto"/>
        <w:ind w:left="720"/>
        <w:contextualSpacing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E25DA6">
        <w:rPr>
          <w:rFonts w:asciiTheme="minorHAnsi" w:hAnsiTheme="minorHAnsi" w:cstheme="minorHAnsi"/>
          <w:color w:val="000000" w:themeColor="text1"/>
          <w:sz w:val="24"/>
          <w:szCs w:val="24"/>
        </w:rPr>
        <w:t>•</w:t>
      </w:r>
      <w:r w:rsidRPr="00E25DA6">
        <w:rPr>
          <w:rFonts w:asciiTheme="minorHAnsi" w:hAnsiTheme="minorHAnsi" w:cstheme="minorHAnsi"/>
          <w:color w:val="000000" w:themeColor="text1"/>
          <w:sz w:val="24"/>
          <w:szCs w:val="24"/>
        </w:rPr>
        <w:tab/>
        <w:t>Implementing app authorization and authentication.</w:t>
      </w:r>
    </w:p>
    <w:p w14:paraId="3B021B11" w14:textId="77777777" w:rsidR="00E25DA6" w:rsidRPr="00E25DA6" w:rsidRDefault="00E25DA6" w:rsidP="00E25DA6">
      <w:pPr>
        <w:pStyle w:val="ListParagraph"/>
        <w:widowControl/>
        <w:autoSpaceDE/>
        <w:autoSpaceDN/>
        <w:spacing w:after="160" w:line="276" w:lineRule="auto"/>
        <w:ind w:left="720"/>
        <w:contextualSpacing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E25DA6">
        <w:rPr>
          <w:rFonts w:asciiTheme="minorHAnsi" w:hAnsiTheme="minorHAnsi" w:cstheme="minorHAnsi"/>
          <w:color w:val="000000" w:themeColor="text1"/>
          <w:sz w:val="24"/>
          <w:szCs w:val="24"/>
        </w:rPr>
        <w:t>•</w:t>
      </w:r>
      <w:r w:rsidRPr="00E25DA6">
        <w:rPr>
          <w:rFonts w:asciiTheme="minorHAnsi" w:hAnsiTheme="minorHAnsi" w:cstheme="minorHAnsi"/>
          <w:color w:val="000000" w:themeColor="text1"/>
          <w:sz w:val="24"/>
          <w:szCs w:val="24"/>
        </w:rPr>
        <w:tab/>
        <w:t>Implementing Role Base Access Control.</w:t>
      </w:r>
    </w:p>
    <w:p w14:paraId="5AD5258A" w14:textId="77777777" w:rsidR="00E25DA6" w:rsidRPr="00E25DA6" w:rsidRDefault="00E25DA6" w:rsidP="00E25DA6">
      <w:pPr>
        <w:pStyle w:val="ListParagraph"/>
        <w:widowControl/>
        <w:autoSpaceDE/>
        <w:autoSpaceDN/>
        <w:spacing w:after="160" w:line="276" w:lineRule="auto"/>
        <w:ind w:left="720"/>
        <w:contextualSpacing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E25DA6">
        <w:rPr>
          <w:rFonts w:asciiTheme="minorHAnsi" w:hAnsiTheme="minorHAnsi" w:cstheme="minorHAnsi"/>
          <w:color w:val="000000" w:themeColor="text1"/>
          <w:sz w:val="24"/>
          <w:szCs w:val="24"/>
        </w:rPr>
        <w:t>•</w:t>
      </w:r>
      <w:r w:rsidRPr="00E25DA6">
        <w:rPr>
          <w:rFonts w:asciiTheme="minorHAnsi" w:hAnsiTheme="minorHAnsi" w:cstheme="minorHAnsi"/>
          <w:color w:val="000000" w:themeColor="text1"/>
          <w:sz w:val="24"/>
          <w:szCs w:val="24"/>
        </w:rPr>
        <w:tab/>
        <w:t>Created rest API to access NAS Path directory.</w:t>
      </w:r>
    </w:p>
    <w:p w14:paraId="3D902687" w14:textId="7FAF9CD4" w:rsidR="00E25DA6" w:rsidRPr="00E25DA6" w:rsidRDefault="00E25DA6" w:rsidP="00E25DA6">
      <w:pPr>
        <w:pStyle w:val="ListParagraph"/>
        <w:widowControl/>
        <w:autoSpaceDE/>
        <w:autoSpaceDN/>
        <w:spacing w:after="160" w:line="276" w:lineRule="auto"/>
        <w:ind w:left="720"/>
        <w:contextualSpacing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E25DA6">
        <w:rPr>
          <w:rFonts w:asciiTheme="minorHAnsi" w:hAnsiTheme="minorHAnsi" w:cstheme="minorHAnsi"/>
          <w:color w:val="000000" w:themeColor="text1"/>
          <w:sz w:val="24"/>
          <w:szCs w:val="24"/>
        </w:rPr>
        <w:t>•</w:t>
      </w:r>
      <w:r w:rsidRPr="00E25DA6">
        <w:rPr>
          <w:rFonts w:asciiTheme="minorHAnsi" w:hAnsiTheme="minorHAnsi" w:cstheme="minorHAnsi"/>
          <w:color w:val="000000" w:themeColor="text1"/>
          <w:sz w:val="24"/>
          <w:szCs w:val="24"/>
        </w:rPr>
        <w:tab/>
        <w:t xml:space="preserve">Created </w:t>
      </w:r>
      <w:r w:rsidR="00D12C12">
        <w:rPr>
          <w:rFonts w:asciiTheme="minorHAnsi" w:hAnsiTheme="minorHAnsi" w:cstheme="minorHAnsi"/>
          <w:color w:val="000000" w:themeColor="text1"/>
          <w:sz w:val="24"/>
          <w:szCs w:val="24"/>
        </w:rPr>
        <w:t>recommendation API fr</w:t>
      </w:r>
      <w:r w:rsidRPr="00E25DA6">
        <w:rPr>
          <w:rFonts w:asciiTheme="minorHAnsi" w:hAnsiTheme="minorHAnsi" w:cstheme="minorHAnsi"/>
          <w:color w:val="000000" w:themeColor="text1"/>
          <w:sz w:val="24"/>
          <w:szCs w:val="24"/>
        </w:rPr>
        <w:t>om spring boot app.</w:t>
      </w:r>
    </w:p>
    <w:p w14:paraId="5E22E7C0" w14:textId="77777777" w:rsidR="00E25DA6" w:rsidRPr="00E25DA6" w:rsidRDefault="00E25DA6" w:rsidP="00E25DA6">
      <w:pPr>
        <w:pStyle w:val="ListParagraph"/>
        <w:widowControl/>
        <w:autoSpaceDE/>
        <w:autoSpaceDN/>
        <w:spacing w:after="160" w:line="276" w:lineRule="auto"/>
        <w:ind w:left="720"/>
        <w:contextualSpacing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E25DA6">
        <w:rPr>
          <w:rFonts w:asciiTheme="minorHAnsi" w:hAnsiTheme="minorHAnsi" w:cstheme="minorHAnsi"/>
          <w:color w:val="000000" w:themeColor="text1"/>
          <w:sz w:val="24"/>
          <w:szCs w:val="24"/>
        </w:rPr>
        <w:t>•</w:t>
      </w:r>
      <w:r w:rsidRPr="00E25DA6">
        <w:rPr>
          <w:rFonts w:asciiTheme="minorHAnsi" w:hAnsiTheme="minorHAnsi" w:cstheme="minorHAnsi"/>
          <w:color w:val="000000" w:themeColor="text1"/>
          <w:sz w:val="24"/>
          <w:szCs w:val="24"/>
        </w:rPr>
        <w:tab/>
        <w:t>Created Rest API using spring boot to query the elastic API.</w:t>
      </w:r>
    </w:p>
    <w:p w14:paraId="7C21A15D" w14:textId="102FBC8C" w:rsidR="00E25DA6" w:rsidRDefault="00E25DA6" w:rsidP="00E25DA6">
      <w:pPr>
        <w:pStyle w:val="ListParagraph"/>
        <w:widowControl/>
        <w:autoSpaceDE/>
        <w:autoSpaceDN/>
        <w:spacing w:after="160" w:line="276" w:lineRule="auto"/>
        <w:ind w:left="720"/>
        <w:contextualSpacing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E25DA6">
        <w:rPr>
          <w:rFonts w:asciiTheme="minorHAnsi" w:hAnsiTheme="minorHAnsi" w:cstheme="minorHAnsi"/>
          <w:color w:val="000000" w:themeColor="text1"/>
          <w:sz w:val="24"/>
          <w:szCs w:val="24"/>
        </w:rPr>
        <w:t>•</w:t>
      </w:r>
      <w:r w:rsidRPr="00E25DA6">
        <w:rPr>
          <w:rFonts w:asciiTheme="minorHAnsi" w:hAnsiTheme="minorHAnsi" w:cstheme="minorHAnsi"/>
          <w:color w:val="000000" w:themeColor="text1"/>
          <w:sz w:val="24"/>
          <w:szCs w:val="24"/>
        </w:rPr>
        <w:tab/>
        <w:t xml:space="preserve">Created </w:t>
      </w:r>
      <w:r w:rsidR="00470C38">
        <w:rPr>
          <w:rFonts w:asciiTheme="minorHAnsi" w:hAnsiTheme="minorHAnsi" w:cstheme="minorHAnsi"/>
          <w:color w:val="000000" w:themeColor="text1"/>
          <w:sz w:val="24"/>
          <w:szCs w:val="24"/>
        </w:rPr>
        <w:t>K</w:t>
      </w:r>
      <w:r w:rsidRPr="00E25DA6">
        <w:rPr>
          <w:rFonts w:asciiTheme="minorHAnsi" w:hAnsiTheme="minorHAnsi" w:cstheme="minorHAnsi"/>
          <w:color w:val="000000" w:themeColor="text1"/>
          <w:sz w:val="24"/>
          <w:szCs w:val="24"/>
        </w:rPr>
        <w:t>afka producer and consumer API using spring boot</w:t>
      </w:r>
    </w:p>
    <w:p w14:paraId="5CC29758" w14:textId="77777777" w:rsidR="006F6E09" w:rsidRPr="00447A2E" w:rsidRDefault="006F6E09" w:rsidP="006F6E09">
      <w:pPr>
        <w:keepNext/>
        <w:keepLines/>
        <w:pBdr>
          <w:top w:val="nil"/>
          <w:left w:val="nil"/>
          <w:bottom w:val="nil"/>
          <w:right w:val="nil"/>
          <w:between w:val="nil"/>
        </w:pBdr>
        <w:ind w:right="-283"/>
        <w:jc w:val="both"/>
        <w:rPr>
          <w:rFonts w:ascii="Calibri" w:eastAsia="Calibri" w:hAnsi="Calibri" w:cs="Calibri"/>
          <w:b/>
          <w:bCs/>
          <w:color w:val="F04951"/>
          <w:sz w:val="32"/>
          <w:szCs w:val="32"/>
        </w:rPr>
      </w:pPr>
      <w:r w:rsidRPr="00447A2E">
        <w:rPr>
          <w:rFonts w:ascii="Calibri" w:eastAsia="Calibri" w:hAnsi="Calibri" w:cs="Calibri"/>
          <w:b/>
          <w:bCs/>
          <w:color w:val="F04951"/>
          <w:sz w:val="32"/>
          <w:szCs w:val="32"/>
        </w:rPr>
        <w:t xml:space="preserve">Project: </w:t>
      </w:r>
      <w:r w:rsidR="0074437F">
        <w:rPr>
          <w:rFonts w:ascii="Calibri" w:eastAsia="Calibri" w:hAnsi="Calibri" w:cs="Calibri"/>
          <w:b/>
          <w:bCs/>
          <w:color w:val="F04951"/>
          <w:sz w:val="32"/>
          <w:szCs w:val="32"/>
        </w:rPr>
        <w:t>2</w:t>
      </w:r>
    </w:p>
    <w:p w14:paraId="3034E5EF" w14:textId="77777777" w:rsidR="006F6E09" w:rsidRDefault="006F6E09" w:rsidP="006F6E09">
      <w:pPr>
        <w:pStyle w:val="BodyText"/>
        <w:spacing w:line="276" w:lineRule="auto"/>
        <w:ind w:right="869"/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</w:pPr>
    </w:p>
    <w:p w14:paraId="7865C8EE" w14:textId="060B53AB" w:rsidR="006F6E09" w:rsidRPr="00C22E15" w:rsidRDefault="006F6E09" w:rsidP="006F6E09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jc w:val="both"/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</w:pP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Name </w:t>
      </w:r>
      <w:r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</w:r>
      <w:r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</w:r>
      <w:r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</w: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: </w:t>
      </w:r>
      <w:proofErr w:type="spellStart"/>
      <w:r w:rsidR="00D12C12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eForm</w:t>
      </w:r>
      <w:proofErr w:type="spellEnd"/>
      <w:r w:rsidR="00D12C12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 &amp; </w:t>
      </w:r>
      <w:proofErr w:type="spellStart"/>
      <w:r w:rsidR="00D12C12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eRagulation</w:t>
      </w:r>
      <w:proofErr w:type="spellEnd"/>
    </w:p>
    <w:p w14:paraId="73DA3AC2" w14:textId="77777777" w:rsidR="006F6E09" w:rsidRPr="00C22E15" w:rsidRDefault="006F6E09" w:rsidP="006F6E09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jc w:val="both"/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</w:pP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Role     </w:t>
      </w:r>
      <w:r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</w:r>
      <w:r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</w:r>
      <w:r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</w: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: </w:t>
      </w:r>
      <w:r w:rsidR="00E25DA6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Sr Software Developer</w:t>
      </w:r>
    </w:p>
    <w:p w14:paraId="160D1EB0" w14:textId="4AB87FCD" w:rsidR="006F6E09" w:rsidRPr="00C22E15" w:rsidRDefault="006F6E09" w:rsidP="006F6E09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jc w:val="both"/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</w:pP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Duration</w:t>
      </w:r>
      <w:r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</w:r>
      <w:r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</w: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: </w:t>
      </w:r>
      <w:r w:rsidR="00D12C12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Nov</w:t>
      </w:r>
      <w:r w:rsidR="00E25DA6"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 20</w:t>
      </w:r>
      <w:r w:rsidR="00D12C12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21</w:t>
      </w:r>
      <w:r w:rsidR="00E25DA6"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– </w:t>
      </w:r>
      <w:r w:rsidR="00D12C12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Aug 2022</w:t>
      </w:r>
      <w:r w:rsidR="00AD129D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</w:r>
    </w:p>
    <w:p w14:paraId="105F034F" w14:textId="5B0AB659" w:rsidR="006F6E09" w:rsidRDefault="006F6E09" w:rsidP="00B203F3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jc w:val="both"/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</w:pP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Technical Skills</w:t>
      </w:r>
      <w:r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</w:r>
      <w:r w:rsidR="00E25DA6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: </w:t>
      </w:r>
      <w:proofErr w:type="gramStart"/>
      <w:r w:rsidR="00D12C12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Spring  Boot</w:t>
      </w:r>
      <w:proofErr w:type="gramEnd"/>
      <w:r w:rsidR="00D12C12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 , JPA ,  HTML , CSS , Java</w:t>
      </w:r>
      <w:r w:rsidR="00735736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S</w:t>
      </w:r>
      <w:r w:rsidR="00D12C12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cript , </w:t>
      </w:r>
      <w:proofErr w:type="spellStart"/>
      <w:r w:rsidR="00D12C12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Thym</w:t>
      </w:r>
      <w:r w:rsidR="00735736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e</w:t>
      </w:r>
      <w:r w:rsidR="00D12C12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leaf</w:t>
      </w:r>
      <w:proofErr w:type="spellEnd"/>
      <w:r w:rsidR="00D12C12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 , Ajax , jQuery</w:t>
      </w:r>
    </w:p>
    <w:p w14:paraId="280E981C" w14:textId="77777777" w:rsidR="00B203F3" w:rsidRDefault="00B203F3" w:rsidP="00B203F3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jc w:val="both"/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</w:pPr>
    </w:p>
    <w:p w14:paraId="52EE3CAB" w14:textId="77777777" w:rsidR="00B203F3" w:rsidRPr="00B203F3" w:rsidRDefault="00B203F3" w:rsidP="00B203F3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jc w:val="both"/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</w:pPr>
    </w:p>
    <w:p w14:paraId="189A4570" w14:textId="77777777" w:rsidR="006F6E09" w:rsidRDefault="006F6E09" w:rsidP="006F6E09">
      <w:pPr>
        <w:pStyle w:val="Heading1"/>
        <w:spacing w:line="276" w:lineRule="auto"/>
        <w:rPr>
          <w:color w:val="7A59A3"/>
        </w:rPr>
      </w:pPr>
      <w:r>
        <w:rPr>
          <w:color w:val="7A59A3"/>
        </w:rPr>
        <w:t>Responsibilities:</w:t>
      </w:r>
    </w:p>
    <w:p w14:paraId="7166A0F1" w14:textId="01B3420B" w:rsidR="00E25DA6" w:rsidRPr="00E25DA6" w:rsidRDefault="00E25DA6" w:rsidP="00E25DA6">
      <w:pPr>
        <w:pStyle w:val="ListParagraph"/>
        <w:widowControl/>
        <w:autoSpaceDE/>
        <w:autoSpaceDN/>
        <w:spacing w:after="160" w:line="276" w:lineRule="auto"/>
        <w:ind w:left="720"/>
        <w:contextualSpacing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E25DA6">
        <w:rPr>
          <w:rFonts w:asciiTheme="minorHAnsi" w:hAnsiTheme="minorHAnsi" w:cstheme="minorHAnsi"/>
          <w:color w:val="000000" w:themeColor="text1"/>
          <w:sz w:val="24"/>
          <w:szCs w:val="24"/>
        </w:rPr>
        <w:t>•</w:t>
      </w:r>
      <w:r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Pr="00E25DA6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I was working on creating dashboard to monitor </w:t>
      </w:r>
      <w:r w:rsidR="00D12C12">
        <w:rPr>
          <w:rFonts w:asciiTheme="minorHAnsi" w:hAnsiTheme="minorHAnsi" w:cstheme="minorHAnsi"/>
          <w:color w:val="000000" w:themeColor="text1"/>
          <w:sz w:val="24"/>
          <w:szCs w:val="24"/>
        </w:rPr>
        <w:t>Spring boot</w:t>
      </w:r>
      <w:r w:rsidRPr="00E25DA6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and </w:t>
      </w:r>
      <w:r w:rsidR="00D12C12">
        <w:rPr>
          <w:rFonts w:asciiTheme="minorHAnsi" w:hAnsiTheme="minorHAnsi" w:cstheme="minorHAnsi"/>
          <w:color w:val="000000" w:themeColor="text1"/>
          <w:sz w:val="24"/>
          <w:szCs w:val="24"/>
        </w:rPr>
        <w:t>JPA</w:t>
      </w:r>
      <w:r w:rsidRPr="00E25DA6">
        <w:rPr>
          <w:rFonts w:asciiTheme="minorHAnsi" w:hAnsiTheme="minorHAnsi" w:cstheme="minorHAnsi"/>
          <w:color w:val="000000" w:themeColor="text1"/>
          <w:sz w:val="24"/>
          <w:szCs w:val="24"/>
        </w:rPr>
        <w:t>.</w:t>
      </w:r>
    </w:p>
    <w:p w14:paraId="093933CB" w14:textId="77777777" w:rsidR="00E25DA6" w:rsidRPr="00E25DA6" w:rsidRDefault="00E25DA6" w:rsidP="00E25DA6">
      <w:pPr>
        <w:pStyle w:val="ListParagraph"/>
        <w:widowControl/>
        <w:autoSpaceDE/>
        <w:autoSpaceDN/>
        <w:spacing w:after="160" w:line="276" w:lineRule="auto"/>
        <w:ind w:left="720"/>
        <w:contextualSpacing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 w:rsidRPr="00E25DA6">
        <w:rPr>
          <w:rFonts w:asciiTheme="minorHAnsi" w:hAnsiTheme="minorHAnsi" w:cstheme="minorHAnsi"/>
          <w:color w:val="000000" w:themeColor="text1"/>
          <w:sz w:val="24"/>
          <w:szCs w:val="24"/>
        </w:rPr>
        <w:t>•</w:t>
      </w:r>
      <w:r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Pr="00E25DA6">
        <w:rPr>
          <w:rFonts w:asciiTheme="minorHAnsi" w:hAnsiTheme="minorHAnsi" w:cstheme="minorHAnsi"/>
          <w:color w:val="000000" w:themeColor="text1"/>
          <w:sz w:val="24"/>
          <w:szCs w:val="24"/>
        </w:rPr>
        <w:t>Responsible for designing, developing and testing the application.</w:t>
      </w:r>
    </w:p>
    <w:p w14:paraId="72849822" w14:textId="77777777" w:rsidR="00FE5289" w:rsidRDefault="00FE5289" w:rsidP="00BF2BD0">
      <w:pPr>
        <w:keepNext/>
        <w:keepLines/>
        <w:pBdr>
          <w:top w:val="nil"/>
          <w:left w:val="nil"/>
          <w:bottom w:val="nil"/>
          <w:right w:val="nil"/>
          <w:between w:val="nil"/>
        </w:pBdr>
        <w:ind w:right="-283"/>
        <w:jc w:val="both"/>
        <w:rPr>
          <w:rFonts w:ascii="Calibri" w:eastAsia="Calibri" w:hAnsi="Calibri" w:cs="Calibri"/>
          <w:b/>
          <w:bCs/>
          <w:color w:val="F04951"/>
          <w:sz w:val="32"/>
          <w:szCs w:val="32"/>
        </w:rPr>
      </w:pPr>
    </w:p>
    <w:p w14:paraId="63CD42B1" w14:textId="77777777" w:rsidR="00E25DA6" w:rsidRPr="00447A2E" w:rsidRDefault="00E25DA6" w:rsidP="00E25DA6">
      <w:pPr>
        <w:keepNext/>
        <w:keepLines/>
        <w:pBdr>
          <w:top w:val="nil"/>
          <w:left w:val="nil"/>
          <w:bottom w:val="nil"/>
          <w:right w:val="nil"/>
          <w:between w:val="nil"/>
        </w:pBdr>
        <w:ind w:right="-283"/>
        <w:jc w:val="both"/>
        <w:rPr>
          <w:rFonts w:ascii="Calibri" w:eastAsia="Calibri" w:hAnsi="Calibri" w:cs="Calibri"/>
          <w:b/>
          <w:bCs/>
          <w:color w:val="F04951"/>
          <w:sz w:val="32"/>
          <w:szCs w:val="32"/>
        </w:rPr>
      </w:pPr>
      <w:r>
        <w:rPr>
          <w:rFonts w:ascii="Calibri" w:eastAsia="Calibri" w:hAnsi="Calibri" w:cs="Calibri"/>
          <w:b/>
          <w:bCs/>
          <w:color w:val="F04951"/>
          <w:sz w:val="32"/>
          <w:szCs w:val="32"/>
        </w:rPr>
        <w:t>Project: 3</w:t>
      </w:r>
    </w:p>
    <w:p w14:paraId="54846155" w14:textId="77777777" w:rsidR="00E25DA6" w:rsidRDefault="00E25DA6" w:rsidP="00E25DA6">
      <w:pPr>
        <w:pStyle w:val="BodyText"/>
        <w:spacing w:line="276" w:lineRule="auto"/>
        <w:ind w:right="869"/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</w:pPr>
    </w:p>
    <w:p w14:paraId="7596DC55" w14:textId="3F3B81BA" w:rsidR="00E25DA6" w:rsidRPr="00C22E15" w:rsidRDefault="00E25DA6" w:rsidP="00E25DA6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488"/>
        </w:tabs>
        <w:jc w:val="both"/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</w:pP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Name    </w:t>
      </w: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</w: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  <w:t xml:space="preserve">: </w:t>
      </w:r>
      <w:r w:rsidR="003B1B07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Nidhi Bank</w:t>
      </w:r>
    </w:p>
    <w:p w14:paraId="378F9CA5" w14:textId="77777777" w:rsidR="00E25DA6" w:rsidRPr="00C22E15" w:rsidRDefault="00E25DA6" w:rsidP="00E25DA6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jc w:val="both"/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</w:pP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Role       </w:t>
      </w: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</w: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  <w:t xml:space="preserve">: </w:t>
      </w:r>
      <w:r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Sr Full Stack Developer</w:t>
      </w:r>
    </w:p>
    <w:p w14:paraId="1B7931D9" w14:textId="02780C37" w:rsidR="00E25DA6" w:rsidRPr="00C22E15" w:rsidRDefault="00E25DA6" w:rsidP="00E25DA6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jc w:val="both"/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</w:pP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Duration</w:t>
      </w: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</w: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  <w:t xml:space="preserve">: </w:t>
      </w:r>
      <w:r w:rsidR="003B1B07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Aug</w:t>
      </w: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 20</w:t>
      </w:r>
      <w:r w:rsidR="003B1B07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20</w:t>
      </w: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– </w:t>
      </w:r>
      <w:r w:rsidR="003B1B07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Nov 2021</w:t>
      </w:r>
      <w:r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 </w:t>
      </w:r>
    </w:p>
    <w:p w14:paraId="137A0563" w14:textId="742A71A9" w:rsidR="00E25DA6" w:rsidRDefault="00E25DA6" w:rsidP="00E25DA6">
      <w:pPr>
        <w:tabs>
          <w:tab w:val="left" w:pos="1491"/>
          <w:tab w:val="left" w:pos="1492"/>
        </w:tabs>
        <w:ind w:left="2160" w:right="232" w:hanging="2160"/>
      </w:pPr>
      <w:r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Technical Skills</w:t>
      </w:r>
      <w:r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</w:r>
      <w:r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</w:r>
      <w:r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</w:r>
      <w:r w:rsidRPr="00E25DA6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: Java,</w:t>
      </w:r>
      <w:r w:rsidR="003B1B07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 </w:t>
      </w:r>
      <w:r w:rsidRPr="00E25DA6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Spring </w:t>
      </w:r>
      <w:proofErr w:type="gramStart"/>
      <w:r w:rsidR="003B1B07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Boot ,</w:t>
      </w:r>
      <w:proofErr w:type="gramEnd"/>
      <w:r w:rsidR="003B1B07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 JPA , Bootstrap , </w:t>
      </w:r>
      <w:proofErr w:type="spellStart"/>
      <w:r w:rsidR="003B1B07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Javascript</w:t>
      </w:r>
      <w:proofErr w:type="spellEnd"/>
      <w:r w:rsidR="003B1B07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 , jQuery, </w:t>
      </w:r>
      <w:r w:rsidRPr="00E25DA6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 </w:t>
      </w:r>
      <w:proofErr w:type="spellStart"/>
      <w:r w:rsidRPr="00E25DA6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etc</w:t>
      </w:r>
      <w:proofErr w:type="spellEnd"/>
    </w:p>
    <w:p w14:paraId="4B2D593E" w14:textId="77777777" w:rsidR="00E25DA6" w:rsidRPr="00C22E15" w:rsidRDefault="00E25DA6" w:rsidP="00E25DA6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jc w:val="both"/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</w:pPr>
    </w:p>
    <w:p w14:paraId="25C574CB" w14:textId="77777777" w:rsidR="00E25DA6" w:rsidRPr="00C22E15" w:rsidRDefault="00E25DA6" w:rsidP="00E25DA6">
      <w:pPr>
        <w:tabs>
          <w:tab w:val="left" w:pos="360"/>
        </w:tabs>
        <w:ind w:left="4"/>
        <w:jc w:val="both"/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</w:pP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</w: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</w: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</w: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</w:r>
    </w:p>
    <w:p w14:paraId="231E5E59" w14:textId="77777777" w:rsidR="00E25DA6" w:rsidRPr="00E04AD0" w:rsidRDefault="00E25DA6" w:rsidP="00E25DA6">
      <w:pPr>
        <w:rPr>
          <w:rFonts w:asciiTheme="minorHAnsi" w:eastAsia="Adobe Fangsong Std R" w:hAnsiTheme="minorHAnsi" w:cstheme="minorHAnsi"/>
          <w:b/>
          <w:bCs/>
          <w:sz w:val="24"/>
          <w:szCs w:val="24"/>
        </w:rPr>
      </w:pPr>
    </w:p>
    <w:p w14:paraId="5F164490" w14:textId="77777777" w:rsidR="00E25DA6" w:rsidRPr="00344A03" w:rsidRDefault="00E25DA6" w:rsidP="00E25DA6">
      <w:pPr>
        <w:pStyle w:val="Heading1"/>
        <w:spacing w:line="276" w:lineRule="auto"/>
        <w:rPr>
          <w:color w:val="7A59A3"/>
        </w:rPr>
      </w:pPr>
      <w:r>
        <w:rPr>
          <w:color w:val="7A59A3"/>
        </w:rPr>
        <w:t>Responsibilities:</w:t>
      </w:r>
    </w:p>
    <w:p w14:paraId="3425AAF6" w14:textId="5D784792" w:rsidR="00E25DA6" w:rsidRDefault="00E25DA6" w:rsidP="003B1B07">
      <w:pPr>
        <w:keepNext/>
        <w:keepLines/>
        <w:pBdr>
          <w:top w:val="nil"/>
          <w:left w:val="nil"/>
          <w:bottom w:val="nil"/>
          <w:right w:val="nil"/>
          <w:between w:val="nil"/>
        </w:pBdr>
        <w:ind w:right="-283" w:firstLine="113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  •</w:t>
      </w:r>
      <w:r w:rsidR="003B1B07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Pr="00E25DA6">
        <w:rPr>
          <w:rFonts w:asciiTheme="minorHAnsi" w:hAnsiTheme="minorHAnsi" w:cstheme="minorHAnsi"/>
          <w:color w:val="000000" w:themeColor="text1"/>
          <w:sz w:val="24"/>
          <w:szCs w:val="24"/>
        </w:rPr>
        <w:t>I</w:t>
      </w:r>
      <w:r w:rsidR="003B1B07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r w:rsidRPr="00E25DA6">
        <w:rPr>
          <w:rFonts w:asciiTheme="minorHAnsi" w:hAnsiTheme="minorHAnsi" w:cstheme="minorHAnsi"/>
          <w:color w:val="000000" w:themeColor="text1"/>
          <w:sz w:val="24"/>
          <w:szCs w:val="24"/>
        </w:rPr>
        <w:t>was work</w:t>
      </w:r>
      <w:r w:rsidR="003B1B07">
        <w:rPr>
          <w:rFonts w:asciiTheme="minorHAnsi" w:hAnsiTheme="minorHAnsi" w:cstheme="minorHAnsi"/>
          <w:color w:val="000000" w:themeColor="text1"/>
          <w:sz w:val="24"/>
          <w:szCs w:val="24"/>
        </w:rPr>
        <w:t>ed</w:t>
      </w:r>
      <w:r w:rsidRPr="00E25DA6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on </w:t>
      </w:r>
      <w:r w:rsidR="003B1B07">
        <w:rPr>
          <w:rFonts w:asciiTheme="minorHAnsi" w:hAnsiTheme="minorHAnsi" w:cstheme="minorHAnsi"/>
          <w:color w:val="000000" w:themeColor="text1"/>
          <w:sz w:val="24"/>
          <w:szCs w:val="24"/>
        </w:rPr>
        <w:t>Banking</w:t>
      </w:r>
      <w:r w:rsidRPr="00E25DA6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services of </w:t>
      </w:r>
      <w:proofErr w:type="spellStart"/>
      <w:r w:rsidR="003B1B07">
        <w:rPr>
          <w:rFonts w:asciiTheme="minorHAnsi" w:hAnsiTheme="minorHAnsi" w:cstheme="minorHAnsi"/>
          <w:color w:val="000000" w:themeColor="text1"/>
          <w:sz w:val="24"/>
          <w:szCs w:val="24"/>
        </w:rPr>
        <w:t>Spvaig</w:t>
      </w:r>
      <w:proofErr w:type="spellEnd"/>
      <w:r w:rsidR="003B1B07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3B1B07">
        <w:rPr>
          <w:rFonts w:asciiTheme="minorHAnsi" w:hAnsiTheme="minorHAnsi" w:cstheme="minorHAnsi"/>
          <w:color w:val="000000" w:themeColor="text1"/>
          <w:sz w:val="24"/>
          <w:szCs w:val="24"/>
        </w:rPr>
        <w:t>pvt</w:t>
      </w:r>
      <w:proofErr w:type="spellEnd"/>
      <w:r w:rsidR="003B1B07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ltd</w:t>
      </w:r>
      <w:r w:rsidRPr="00E25DA6">
        <w:rPr>
          <w:rFonts w:asciiTheme="minorHAnsi" w:hAnsiTheme="minorHAnsi" w:cstheme="minorHAnsi"/>
          <w:color w:val="000000" w:themeColor="text1"/>
          <w:sz w:val="24"/>
          <w:szCs w:val="24"/>
        </w:rPr>
        <w:t>,</w:t>
      </w:r>
      <w:r w:rsidR="003B1B07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Developed all type of report as well as part of       designing using Bootstrap , </w:t>
      </w:r>
      <w:proofErr w:type="spellStart"/>
      <w:r w:rsidR="003B1B07">
        <w:rPr>
          <w:rFonts w:asciiTheme="minorHAnsi" w:hAnsiTheme="minorHAnsi" w:cstheme="minorHAnsi"/>
          <w:color w:val="000000" w:themeColor="text1"/>
          <w:sz w:val="24"/>
          <w:szCs w:val="24"/>
        </w:rPr>
        <w:t>Javascript</w:t>
      </w:r>
      <w:proofErr w:type="spellEnd"/>
      <w:r w:rsidR="003B1B07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, </w:t>
      </w:r>
      <w:proofErr w:type="spellStart"/>
      <w:r w:rsidR="003B1B07">
        <w:rPr>
          <w:rFonts w:asciiTheme="minorHAnsi" w:hAnsiTheme="minorHAnsi" w:cstheme="minorHAnsi"/>
          <w:color w:val="000000" w:themeColor="text1"/>
          <w:sz w:val="24"/>
          <w:szCs w:val="24"/>
        </w:rPr>
        <w:t>Jquery</w:t>
      </w:r>
      <w:proofErr w:type="spellEnd"/>
      <w:r w:rsidR="003B1B07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, </w:t>
      </w:r>
      <w:proofErr w:type="spellStart"/>
      <w:r w:rsidR="003B1B07">
        <w:rPr>
          <w:rFonts w:asciiTheme="minorHAnsi" w:hAnsiTheme="minorHAnsi" w:cstheme="minorHAnsi"/>
          <w:color w:val="000000" w:themeColor="text1"/>
          <w:sz w:val="24"/>
          <w:szCs w:val="24"/>
        </w:rPr>
        <w:t>mysql</w:t>
      </w:r>
      <w:proofErr w:type="spellEnd"/>
      <w:r w:rsidR="003B1B07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  <w:proofErr w:type="spellStart"/>
      <w:r w:rsidR="003B1B07">
        <w:rPr>
          <w:rFonts w:asciiTheme="minorHAnsi" w:hAnsiTheme="minorHAnsi" w:cstheme="minorHAnsi"/>
          <w:color w:val="000000" w:themeColor="text1"/>
          <w:sz w:val="24"/>
          <w:szCs w:val="24"/>
        </w:rPr>
        <w:t>etc</w:t>
      </w:r>
      <w:proofErr w:type="spellEnd"/>
      <w:r w:rsidR="003B1B07"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.</w:t>
      </w:r>
    </w:p>
    <w:p w14:paraId="5E03CA1F" w14:textId="77777777" w:rsidR="003B1B07" w:rsidRPr="003B1B07" w:rsidRDefault="003B1B07" w:rsidP="003B1B07">
      <w:pPr>
        <w:keepNext/>
        <w:keepLines/>
        <w:pBdr>
          <w:top w:val="nil"/>
          <w:left w:val="nil"/>
          <w:bottom w:val="nil"/>
          <w:right w:val="nil"/>
          <w:between w:val="nil"/>
        </w:pBdr>
        <w:ind w:right="-283" w:firstLine="113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</w:p>
    <w:p w14:paraId="241C68A6" w14:textId="77777777" w:rsidR="00E25DA6" w:rsidRPr="00447A2E" w:rsidRDefault="00E25DA6" w:rsidP="00E25DA6">
      <w:pPr>
        <w:keepNext/>
        <w:keepLines/>
        <w:pBdr>
          <w:top w:val="nil"/>
          <w:left w:val="nil"/>
          <w:bottom w:val="nil"/>
          <w:right w:val="nil"/>
          <w:between w:val="nil"/>
        </w:pBdr>
        <w:ind w:right="-283"/>
        <w:jc w:val="both"/>
        <w:rPr>
          <w:rFonts w:ascii="Calibri" w:eastAsia="Calibri" w:hAnsi="Calibri" w:cs="Calibri"/>
          <w:b/>
          <w:bCs/>
          <w:color w:val="F04951"/>
          <w:sz w:val="32"/>
          <w:szCs w:val="32"/>
        </w:rPr>
      </w:pPr>
      <w:r>
        <w:rPr>
          <w:rFonts w:ascii="Calibri" w:eastAsia="Calibri" w:hAnsi="Calibri" w:cs="Calibri"/>
          <w:b/>
          <w:bCs/>
          <w:color w:val="F04951"/>
          <w:sz w:val="32"/>
          <w:szCs w:val="32"/>
        </w:rPr>
        <w:t>Project: 4</w:t>
      </w:r>
    </w:p>
    <w:p w14:paraId="70E77481" w14:textId="77777777" w:rsidR="00E25DA6" w:rsidRDefault="00E25DA6" w:rsidP="00E25DA6">
      <w:pPr>
        <w:pStyle w:val="BodyText"/>
        <w:spacing w:line="276" w:lineRule="auto"/>
        <w:ind w:right="869"/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</w:pPr>
    </w:p>
    <w:p w14:paraId="7A6D6EA6" w14:textId="72C94399" w:rsidR="00E25DA6" w:rsidRPr="00C22E15" w:rsidRDefault="00E25DA6" w:rsidP="00E25DA6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488"/>
        </w:tabs>
        <w:jc w:val="both"/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</w:pP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Name    </w:t>
      </w: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</w: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  <w:t xml:space="preserve">: </w:t>
      </w:r>
      <w:r w:rsidR="003B1B07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Hospital </w:t>
      </w:r>
      <w:r w:rsidR="005516B0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Ma</w:t>
      </w:r>
      <w:r w:rsidR="003B1B07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n</w:t>
      </w:r>
      <w:r w:rsidR="005516B0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a</w:t>
      </w:r>
      <w:r w:rsidR="003B1B07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gemen</w:t>
      </w:r>
      <w:r w:rsidR="005516B0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t</w:t>
      </w:r>
    </w:p>
    <w:p w14:paraId="533AC4D3" w14:textId="6FD85F2F" w:rsidR="00E25DA6" w:rsidRPr="00C22E15" w:rsidRDefault="00E25DA6" w:rsidP="00E25DA6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jc w:val="both"/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</w:pP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Role       </w:t>
      </w: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</w: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  <w:t>:</w:t>
      </w:r>
      <w:r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 </w:t>
      </w:r>
      <w:r w:rsidR="002A29DC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Software</w:t>
      </w:r>
      <w:r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 Developer</w:t>
      </w:r>
    </w:p>
    <w:p w14:paraId="109DA97F" w14:textId="1A2DA365" w:rsidR="00E25DA6" w:rsidRPr="00C22E15" w:rsidRDefault="00E25DA6" w:rsidP="00E25DA6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jc w:val="both"/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</w:pP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Duration</w:t>
      </w: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</w: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  <w:t xml:space="preserve">: </w:t>
      </w:r>
      <w:r w:rsidR="005516B0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Jun 2021</w:t>
      </w: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– </w:t>
      </w:r>
      <w:r w:rsidR="005516B0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Nov 2021</w:t>
      </w:r>
      <w:r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 </w:t>
      </w:r>
    </w:p>
    <w:p w14:paraId="0B7C349F" w14:textId="0577D469" w:rsidR="00E25DA6" w:rsidRDefault="00E25DA6" w:rsidP="00E25DA6">
      <w:pPr>
        <w:tabs>
          <w:tab w:val="left" w:pos="1491"/>
          <w:tab w:val="left" w:pos="1492"/>
        </w:tabs>
        <w:ind w:left="2160" w:right="232" w:hanging="2160"/>
      </w:pPr>
      <w:r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Technical Skills</w:t>
      </w:r>
      <w:r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</w:r>
      <w:r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</w:r>
      <w:r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</w:r>
      <w:r w:rsidRPr="00E25DA6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: Java, </w:t>
      </w:r>
      <w:r w:rsidR="005516B0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Bootstrap</w:t>
      </w:r>
      <w:r w:rsidRPr="00E25DA6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, </w:t>
      </w:r>
      <w:proofErr w:type="gramStart"/>
      <w:r w:rsidRPr="00E25DA6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Spring</w:t>
      </w:r>
      <w:r w:rsidR="005516B0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  B</w:t>
      </w:r>
      <w:r w:rsidRPr="00E25DA6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oot</w:t>
      </w:r>
      <w:proofErr w:type="gramEnd"/>
      <w:r w:rsidRPr="00E25DA6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, </w:t>
      </w:r>
      <w:r w:rsidR="00735736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A</w:t>
      </w:r>
      <w:r w:rsidR="005516B0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pache , JPA etc.</w:t>
      </w:r>
    </w:p>
    <w:p w14:paraId="36FB762E" w14:textId="77777777" w:rsidR="00E25DA6" w:rsidRPr="00C22E15" w:rsidRDefault="00E25DA6" w:rsidP="00E25DA6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jc w:val="both"/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</w:pPr>
    </w:p>
    <w:p w14:paraId="67F181F3" w14:textId="77777777" w:rsidR="00E25DA6" w:rsidRPr="00C22E15" w:rsidRDefault="00E25DA6" w:rsidP="00E25DA6">
      <w:pPr>
        <w:tabs>
          <w:tab w:val="left" w:pos="360"/>
        </w:tabs>
        <w:ind w:left="4"/>
        <w:jc w:val="both"/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</w:pP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</w: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</w: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</w: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</w:r>
    </w:p>
    <w:p w14:paraId="37132CCE" w14:textId="77777777" w:rsidR="00E25DA6" w:rsidRPr="00E04AD0" w:rsidRDefault="00E25DA6" w:rsidP="00E25DA6">
      <w:pPr>
        <w:rPr>
          <w:rFonts w:asciiTheme="minorHAnsi" w:eastAsia="Adobe Fangsong Std R" w:hAnsiTheme="minorHAnsi" w:cstheme="minorHAnsi"/>
          <w:b/>
          <w:bCs/>
          <w:sz w:val="24"/>
          <w:szCs w:val="24"/>
        </w:rPr>
      </w:pPr>
    </w:p>
    <w:p w14:paraId="75AAB964" w14:textId="77777777" w:rsidR="002A29DC" w:rsidRDefault="00E25DA6" w:rsidP="002A29DC">
      <w:pPr>
        <w:pStyle w:val="Heading1"/>
        <w:spacing w:line="276" w:lineRule="auto"/>
        <w:rPr>
          <w:color w:val="7A59A3"/>
        </w:rPr>
      </w:pPr>
      <w:r>
        <w:rPr>
          <w:color w:val="7A59A3"/>
        </w:rPr>
        <w:t>Responsibilities:</w:t>
      </w:r>
    </w:p>
    <w:p w14:paraId="6F682002" w14:textId="77777777" w:rsidR="005516B0" w:rsidRDefault="002A29DC" w:rsidP="002A29DC">
      <w:pPr>
        <w:pStyle w:val="Heading1"/>
        <w:spacing w:line="276" w:lineRule="auto"/>
        <w:rPr>
          <w:rFonts w:asciiTheme="minorHAnsi" w:eastAsia="Tahoma" w:hAnsiTheme="minorHAnsi" w:cstheme="minorHAnsi"/>
          <w:b w:val="0"/>
          <w:bCs w:val="0"/>
          <w:color w:val="000000" w:themeColor="text1"/>
          <w:sz w:val="24"/>
          <w:szCs w:val="24"/>
        </w:rPr>
      </w:pPr>
      <w:r w:rsidRPr="002A29DC">
        <w:rPr>
          <w:rFonts w:asciiTheme="minorHAnsi" w:eastAsia="Tahoma" w:hAnsiTheme="minorHAnsi" w:cstheme="minorHAnsi"/>
          <w:b w:val="0"/>
          <w:bCs w:val="0"/>
          <w:color w:val="000000" w:themeColor="text1"/>
          <w:sz w:val="24"/>
          <w:szCs w:val="24"/>
        </w:rPr>
        <w:t xml:space="preserve">  • </w:t>
      </w:r>
      <w:r w:rsidR="005516B0">
        <w:rPr>
          <w:rFonts w:asciiTheme="minorHAnsi" w:eastAsia="Tahoma" w:hAnsiTheme="minorHAnsi" w:cstheme="minorHAnsi"/>
          <w:b w:val="0"/>
          <w:bCs w:val="0"/>
          <w:color w:val="000000" w:themeColor="text1"/>
          <w:sz w:val="24"/>
          <w:szCs w:val="24"/>
        </w:rPr>
        <w:t>Create the OPD and IPD Modula and  using Spring boot and JPA and as well as some part of</w:t>
      </w:r>
    </w:p>
    <w:p w14:paraId="31973A60" w14:textId="0DE68CD9" w:rsidR="002A29DC" w:rsidRDefault="005516B0" w:rsidP="002A29DC">
      <w:pPr>
        <w:pStyle w:val="Heading1"/>
        <w:spacing w:line="276" w:lineRule="auto"/>
        <w:rPr>
          <w:rFonts w:asciiTheme="minorHAnsi" w:eastAsia="Tahoma" w:hAnsiTheme="minorHAnsi" w:cstheme="minorHAnsi"/>
          <w:b w:val="0"/>
          <w:bCs w:val="0"/>
          <w:color w:val="000000" w:themeColor="text1"/>
          <w:sz w:val="24"/>
          <w:szCs w:val="24"/>
        </w:rPr>
      </w:pPr>
      <w:r>
        <w:rPr>
          <w:rFonts w:asciiTheme="minorHAnsi" w:eastAsia="Tahoma" w:hAnsiTheme="minorHAnsi" w:cstheme="minorHAnsi"/>
          <w:b w:val="0"/>
          <w:bCs w:val="0"/>
          <w:color w:val="000000" w:themeColor="text1"/>
          <w:sz w:val="24"/>
          <w:szCs w:val="24"/>
        </w:rPr>
        <w:t xml:space="preserve">      Designing using Bootstrap and </w:t>
      </w:r>
      <w:proofErr w:type="gramStart"/>
      <w:r w:rsidR="00470C38">
        <w:rPr>
          <w:rFonts w:asciiTheme="minorHAnsi" w:eastAsia="Tahoma" w:hAnsiTheme="minorHAnsi" w:cstheme="minorHAnsi"/>
          <w:b w:val="0"/>
          <w:bCs w:val="0"/>
          <w:color w:val="000000" w:themeColor="text1"/>
          <w:sz w:val="24"/>
          <w:szCs w:val="24"/>
        </w:rPr>
        <w:t>J</w:t>
      </w:r>
      <w:r>
        <w:rPr>
          <w:rFonts w:asciiTheme="minorHAnsi" w:eastAsia="Tahoma" w:hAnsiTheme="minorHAnsi" w:cstheme="minorHAnsi"/>
          <w:b w:val="0"/>
          <w:bCs w:val="0"/>
          <w:color w:val="000000" w:themeColor="text1"/>
          <w:sz w:val="24"/>
          <w:szCs w:val="24"/>
        </w:rPr>
        <w:t>ava</w:t>
      </w:r>
      <w:r w:rsidR="00470C38">
        <w:rPr>
          <w:rFonts w:asciiTheme="minorHAnsi" w:eastAsia="Tahoma" w:hAnsiTheme="minorHAnsi" w:cstheme="minorHAnsi"/>
          <w:b w:val="0"/>
          <w:bCs w:val="0"/>
          <w:color w:val="000000" w:themeColor="text1"/>
          <w:sz w:val="24"/>
          <w:szCs w:val="24"/>
        </w:rPr>
        <w:t>S</w:t>
      </w:r>
      <w:r>
        <w:rPr>
          <w:rFonts w:asciiTheme="minorHAnsi" w:eastAsia="Tahoma" w:hAnsiTheme="minorHAnsi" w:cstheme="minorHAnsi"/>
          <w:b w:val="0"/>
          <w:bCs w:val="0"/>
          <w:color w:val="000000" w:themeColor="text1"/>
          <w:sz w:val="24"/>
          <w:szCs w:val="24"/>
        </w:rPr>
        <w:t>cript .</w:t>
      </w:r>
      <w:proofErr w:type="gramEnd"/>
      <w:r>
        <w:rPr>
          <w:rFonts w:asciiTheme="minorHAnsi" w:eastAsia="Tahoma" w:hAnsiTheme="minorHAnsi" w:cstheme="minorHAnsi"/>
          <w:b w:val="0"/>
          <w:bCs w:val="0"/>
          <w:color w:val="000000" w:themeColor="text1"/>
          <w:sz w:val="24"/>
          <w:szCs w:val="24"/>
        </w:rPr>
        <w:t xml:space="preserve"> </w:t>
      </w:r>
    </w:p>
    <w:p w14:paraId="38210C79" w14:textId="77777777" w:rsidR="002A29DC" w:rsidRDefault="002A29DC" w:rsidP="00E25DA6">
      <w:pPr>
        <w:keepNext/>
        <w:keepLines/>
        <w:pBdr>
          <w:top w:val="nil"/>
          <w:left w:val="nil"/>
          <w:bottom w:val="nil"/>
          <w:right w:val="nil"/>
          <w:between w:val="nil"/>
        </w:pBdr>
        <w:ind w:right="-283"/>
        <w:jc w:val="both"/>
        <w:rPr>
          <w:rFonts w:ascii="Calibri" w:eastAsia="Calibri" w:hAnsi="Calibri" w:cs="Calibri"/>
          <w:b/>
          <w:bCs/>
          <w:color w:val="F04951"/>
          <w:sz w:val="32"/>
          <w:szCs w:val="32"/>
        </w:rPr>
      </w:pPr>
    </w:p>
    <w:p w14:paraId="66E85E3D" w14:textId="77777777" w:rsidR="002A29DC" w:rsidRDefault="002A29DC" w:rsidP="00E25DA6">
      <w:pPr>
        <w:keepNext/>
        <w:keepLines/>
        <w:pBdr>
          <w:top w:val="nil"/>
          <w:left w:val="nil"/>
          <w:bottom w:val="nil"/>
          <w:right w:val="nil"/>
          <w:between w:val="nil"/>
        </w:pBdr>
        <w:ind w:right="-283"/>
        <w:jc w:val="both"/>
        <w:rPr>
          <w:rFonts w:ascii="Calibri" w:eastAsia="Calibri" w:hAnsi="Calibri" w:cs="Calibri"/>
          <w:b/>
          <w:bCs/>
          <w:color w:val="F04951"/>
          <w:sz w:val="32"/>
          <w:szCs w:val="32"/>
        </w:rPr>
      </w:pPr>
    </w:p>
    <w:p w14:paraId="7B7433A8" w14:textId="77777777" w:rsidR="00E25DA6" w:rsidRPr="00447A2E" w:rsidRDefault="002A29DC" w:rsidP="00E25DA6">
      <w:pPr>
        <w:keepNext/>
        <w:keepLines/>
        <w:pBdr>
          <w:top w:val="nil"/>
          <w:left w:val="nil"/>
          <w:bottom w:val="nil"/>
          <w:right w:val="nil"/>
          <w:between w:val="nil"/>
        </w:pBdr>
        <w:ind w:right="-283"/>
        <w:jc w:val="both"/>
        <w:rPr>
          <w:rFonts w:ascii="Calibri" w:eastAsia="Calibri" w:hAnsi="Calibri" w:cs="Calibri"/>
          <w:b/>
          <w:bCs/>
          <w:color w:val="F04951"/>
          <w:sz w:val="32"/>
          <w:szCs w:val="32"/>
        </w:rPr>
      </w:pPr>
      <w:r>
        <w:rPr>
          <w:rFonts w:ascii="Calibri" w:eastAsia="Calibri" w:hAnsi="Calibri" w:cs="Calibri"/>
          <w:b/>
          <w:bCs/>
          <w:color w:val="F04951"/>
          <w:sz w:val="32"/>
          <w:szCs w:val="32"/>
        </w:rPr>
        <w:t>Project: 5</w:t>
      </w:r>
    </w:p>
    <w:p w14:paraId="33EEAAA5" w14:textId="77777777" w:rsidR="00E25DA6" w:rsidRDefault="00E25DA6" w:rsidP="00E25DA6">
      <w:pPr>
        <w:pStyle w:val="BodyText"/>
        <w:spacing w:line="276" w:lineRule="auto"/>
        <w:ind w:right="869"/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</w:pPr>
    </w:p>
    <w:p w14:paraId="66154418" w14:textId="0857A25D" w:rsidR="00E25DA6" w:rsidRPr="00C22E15" w:rsidRDefault="00E25DA6" w:rsidP="00E25DA6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488"/>
        </w:tabs>
        <w:jc w:val="both"/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</w:pP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Name    </w:t>
      </w: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</w: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  <w:t xml:space="preserve">: </w:t>
      </w:r>
      <w:r w:rsidR="005516B0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Ecommerce</w:t>
      </w:r>
      <w:r w:rsidR="002A29DC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-UI</w:t>
      </w:r>
    </w:p>
    <w:p w14:paraId="58E249D9" w14:textId="619ABE1C" w:rsidR="00E25DA6" w:rsidRPr="00C22E15" w:rsidRDefault="00E25DA6" w:rsidP="00E25DA6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jc w:val="both"/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</w:pP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Role       </w:t>
      </w: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</w: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  <w:t>:</w:t>
      </w:r>
      <w:r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 </w:t>
      </w:r>
      <w:r w:rsidR="002A29DC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Software</w:t>
      </w:r>
      <w:r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 Developer</w:t>
      </w:r>
    </w:p>
    <w:p w14:paraId="7C37F0B5" w14:textId="69F8CB09" w:rsidR="00E25DA6" w:rsidRPr="00C22E15" w:rsidRDefault="00E25DA6" w:rsidP="00E25DA6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jc w:val="both"/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</w:pP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Duration</w:t>
      </w: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</w: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  <w:t xml:space="preserve">: </w:t>
      </w:r>
      <w:r w:rsidR="005516B0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Jun 2020</w:t>
      </w: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–</w:t>
      </w:r>
      <w:r w:rsidR="005516B0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 Aug</w:t>
      </w: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 </w:t>
      </w:r>
      <w:r w:rsidR="005516B0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2021 </w:t>
      </w:r>
      <w:r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 </w:t>
      </w:r>
    </w:p>
    <w:p w14:paraId="091A38A8" w14:textId="45560E78" w:rsidR="00E25DA6" w:rsidRDefault="00E25DA6" w:rsidP="00E25DA6">
      <w:pPr>
        <w:tabs>
          <w:tab w:val="left" w:pos="1491"/>
          <w:tab w:val="left" w:pos="1492"/>
        </w:tabs>
        <w:ind w:left="2160" w:right="232" w:hanging="2160"/>
      </w:pPr>
      <w:r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Technical Skills</w:t>
      </w:r>
      <w:r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</w:r>
      <w:r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</w:r>
      <w:r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</w:r>
      <w:r w:rsidRPr="00E25DA6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:</w:t>
      </w:r>
      <w:r w:rsidR="002A29DC" w:rsidRPr="002A29DC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 HTML5, </w:t>
      </w:r>
      <w:proofErr w:type="gramStart"/>
      <w:r w:rsidR="002A29DC" w:rsidRPr="002A29DC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CSS</w:t>
      </w:r>
      <w:r w:rsidR="005516B0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 </w:t>
      </w:r>
      <w:r w:rsidR="002A29DC" w:rsidRPr="002A29DC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,</w:t>
      </w:r>
      <w:proofErr w:type="gramEnd"/>
      <w:r w:rsidR="002A29DC" w:rsidRPr="002A29DC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 Spring Boot, </w:t>
      </w:r>
      <w:r w:rsidR="005516B0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JPA</w:t>
      </w:r>
      <w:r w:rsidR="002A29DC" w:rsidRPr="002A29DC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,</w:t>
      </w:r>
      <w:r w:rsidR="005516B0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 Bootstrap 5 , Java</w:t>
      </w:r>
      <w:r w:rsidR="00470C38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S</w:t>
      </w:r>
      <w:r w:rsidR="005516B0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 xml:space="preserve">cript ,  Ajax </w:t>
      </w:r>
      <w:r w:rsidR="002A29DC" w:rsidRPr="002A29DC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>.</w:t>
      </w:r>
    </w:p>
    <w:p w14:paraId="4DFC43E5" w14:textId="77777777" w:rsidR="00E25DA6" w:rsidRPr="00C22E15" w:rsidRDefault="00E25DA6" w:rsidP="00E25DA6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jc w:val="both"/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</w:pPr>
    </w:p>
    <w:p w14:paraId="61C5913D" w14:textId="77777777" w:rsidR="00E25DA6" w:rsidRPr="00C22E15" w:rsidRDefault="00E25DA6" w:rsidP="00E25DA6">
      <w:pPr>
        <w:tabs>
          <w:tab w:val="left" w:pos="360"/>
        </w:tabs>
        <w:ind w:left="4"/>
        <w:jc w:val="both"/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</w:pP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</w: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</w: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</w:r>
      <w:r w:rsidRPr="00C22E15">
        <w:rPr>
          <w:rFonts w:asciiTheme="minorHAnsi" w:eastAsia="Calibri" w:hAnsiTheme="minorHAnsi" w:cstheme="minorHAnsi"/>
          <w:b/>
          <w:color w:val="000000"/>
          <w:sz w:val="24"/>
          <w:szCs w:val="24"/>
          <w:lang w:eastAsia="en-IN"/>
        </w:rPr>
        <w:tab/>
      </w:r>
    </w:p>
    <w:p w14:paraId="7361C452" w14:textId="77777777" w:rsidR="00E25DA6" w:rsidRPr="00E04AD0" w:rsidRDefault="00E25DA6" w:rsidP="00E25DA6">
      <w:pPr>
        <w:rPr>
          <w:rFonts w:asciiTheme="minorHAnsi" w:eastAsia="Adobe Fangsong Std R" w:hAnsiTheme="minorHAnsi" w:cstheme="minorHAnsi"/>
          <w:b/>
          <w:bCs/>
          <w:sz w:val="24"/>
          <w:szCs w:val="24"/>
        </w:rPr>
      </w:pPr>
    </w:p>
    <w:p w14:paraId="08B584F7" w14:textId="77777777" w:rsidR="00E25DA6" w:rsidRPr="00344A03" w:rsidRDefault="00E25DA6" w:rsidP="00E25DA6">
      <w:pPr>
        <w:pStyle w:val="Heading1"/>
        <w:spacing w:line="276" w:lineRule="auto"/>
        <w:rPr>
          <w:color w:val="7A59A3"/>
        </w:rPr>
      </w:pPr>
      <w:r>
        <w:rPr>
          <w:color w:val="7A59A3"/>
        </w:rPr>
        <w:t>Responsibilities:</w:t>
      </w:r>
    </w:p>
    <w:p w14:paraId="36BA9EEB" w14:textId="2E3E3890" w:rsidR="002A29DC" w:rsidRPr="002A29DC" w:rsidRDefault="002A29DC" w:rsidP="002A29DC">
      <w:pPr>
        <w:keepNext/>
        <w:keepLines/>
        <w:pBdr>
          <w:top w:val="nil"/>
          <w:left w:val="nil"/>
          <w:bottom w:val="nil"/>
          <w:right w:val="nil"/>
          <w:between w:val="nil"/>
        </w:pBdr>
        <w:ind w:right="-283" w:firstLine="113"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</w:t>
      </w:r>
    </w:p>
    <w:p w14:paraId="0E313B48" w14:textId="526DE85E" w:rsidR="00301C66" w:rsidRDefault="002A29DC" w:rsidP="003B1B07">
      <w:pPr>
        <w:keepNext/>
        <w:keepLines/>
        <w:pBdr>
          <w:top w:val="nil"/>
          <w:left w:val="nil"/>
          <w:bottom w:val="nil"/>
          <w:right w:val="nil"/>
          <w:between w:val="nil"/>
        </w:pBdr>
        <w:ind w:right="-283" w:firstLine="113"/>
        <w:jc w:val="both"/>
        <w:rPr>
          <w:rFonts w:ascii="Calibri" w:eastAsia="Calibri" w:hAnsi="Calibri" w:cs="Calibri"/>
          <w:b/>
          <w:bCs/>
          <w:color w:val="F04951"/>
          <w:sz w:val="32"/>
          <w:szCs w:val="32"/>
        </w:rPr>
      </w:pPr>
      <w:r>
        <w:rPr>
          <w:rFonts w:asciiTheme="minorHAnsi" w:hAnsiTheme="minorHAnsi" w:cstheme="minorHAnsi"/>
          <w:color w:val="000000" w:themeColor="text1"/>
          <w:sz w:val="24"/>
          <w:szCs w:val="24"/>
        </w:rPr>
        <w:t xml:space="preserve">  • </w:t>
      </w:r>
      <w:r w:rsidRPr="002A29DC">
        <w:rPr>
          <w:rFonts w:asciiTheme="minorHAnsi" w:hAnsiTheme="minorHAnsi" w:cstheme="minorHAnsi"/>
          <w:color w:val="000000" w:themeColor="text1"/>
          <w:sz w:val="24"/>
          <w:szCs w:val="24"/>
        </w:rPr>
        <w:t>I was involved in the entire lifecycle of the project which includes design, coding, testing and deployment.</w:t>
      </w:r>
    </w:p>
    <w:p w14:paraId="11BBE930" w14:textId="77777777" w:rsidR="00E739A6" w:rsidRPr="00BF2BD0" w:rsidRDefault="00E739A6" w:rsidP="00E739A6">
      <w:pPr>
        <w:widowControl/>
        <w:autoSpaceDE/>
        <w:autoSpaceDN/>
        <w:spacing w:after="160" w:line="276" w:lineRule="auto"/>
        <w:contextualSpacing/>
        <w:jc w:val="both"/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</w:pPr>
    </w:p>
    <w:p w14:paraId="70ED9A78" w14:textId="77777777" w:rsidR="00E739A6" w:rsidRPr="003E2205" w:rsidRDefault="00E739A6" w:rsidP="00E739A6">
      <w:pPr>
        <w:rPr>
          <w:rFonts w:eastAsia="Montserrat" w:cstheme="minorHAnsi"/>
          <w:b/>
          <w:color w:val="F04951"/>
          <w:sz w:val="32"/>
          <w:szCs w:val="32"/>
        </w:rPr>
      </w:pPr>
      <w:r w:rsidRPr="003E2205">
        <w:rPr>
          <w:rFonts w:eastAsia="Montserrat" w:cstheme="minorHAnsi"/>
          <w:b/>
          <w:color w:val="F04951"/>
          <w:sz w:val="32"/>
          <w:szCs w:val="32"/>
        </w:rPr>
        <w:t>Educational Qualification:</w:t>
      </w:r>
    </w:p>
    <w:p w14:paraId="664BEB19" w14:textId="77777777" w:rsidR="00E739A6" w:rsidRDefault="00E739A6" w:rsidP="00E739A6">
      <w:pPr>
        <w:widowControl/>
        <w:autoSpaceDE/>
        <w:autoSpaceDN/>
        <w:spacing w:line="249" w:lineRule="auto"/>
        <w:jc w:val="both"/>
        <w:rPr>
          <w:rFonts w:cstheme="minorHAnsi"/>
          <w:lang w:val="en-IN"/>
        </w:rPr>
      </w:pPr>
    </w:p>
    <w:p w14:paraId="09870184" w14:textId="2D65076F" w:rsidR="00E739A6" w:rsidRPr="00447A2E" w:rsidRDefault="005516B0" w:rsidP="00E739A6">
      <w:pPr>
        <w:widowControl/>
        <w:autoSpaceDE/>
        <w:autoSpaceDN/>
        <w:spacing w:after="160" w:line="276" w:lineRule="auto"/>
        <w:contextualSpacing/>
        <w:jc w:val="both"/>
        <w:rPr>
          <w:rFonts w:asciiTheme="minorHAnsi" w:hAnsiTheme="minorHAnsi" w:cstheme="minorHAnsi"/>
          <w:color w:val="000000" w:themeColor="text1"/>
          <w:sz w:val="24"/>
          <w:szCs w:val="24"/>
        </w:rPr>
      </w:pPr>
      <w:r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 xml:space="preserve">Mahatma Gandhi Kashi Vidhya </w:t>
      </w:r>
      <w:proofErr w:type="gramStart"/>
      <w:r w:rsidR="00470C38"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>P</w:t>
      </w:r>
      <w:r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 xml:space="preserve">ith </w:t>
      </w:r>
      <w:r w:rsidR="00FE5289" w:rsidRPr="00FE5289"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>,</w:t>
      </w:r>
      <w:proofErr w:type="gramEnd"/>
      <w:r w:rsidR="00FE5289" w:rsidRPr="00FE5289"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 xml:space="preserve"> </w:t>
      </w:r>
      <w:r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>Varanasi</w:t>
      </w:r>
      <w:r w:rsidR="00BC1D6C"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 xml:space="preserve">, </w:t>
      </w:r>
      <w:r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>Utter</w:t>
      </w:r>
      <w:r w:rsidR="00BC1D6C"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 xml:space="preserve"> Pradesh</w:t>
      </w:r>
      <w:r w:rsidR="00FE5289" w:rsidRPr="00FE5289"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 xml:space="preserve">- </w:t>
      </w:r>
      <w:r w:rsidR="00BC1D6C"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 xml:space="preserve">Bachelor of </w:t>
      </w:r>
      <w:r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>Science</w:t>
      </w:r>
      <w:r w:rsidR="00BC1D6C"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>-BE (</w:t>
      </w:r>
      <w:r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>B.Sc.</w:t>
      </w:r>
      <w:r w:rsidR="00BC1D6C">
        <w:rPr>
          <w:rFonts w:asciiTheme="minorHAnsi" w:eastAsia="Arial Unicode MS" w:hAnsiTheme="minorHAnsi" w:cstheme="minorHAnsi"/>
          <w:sz w:val="24"/>
          <w:szCs w:val="24"/>
          <w:shd w:val="clear" w:color="auto" w:fill="FFFFFF"/>
        </w:rPr>
        <w:t>)</w:t>
      </w:r>
    </w:p>
    <w:bookmarkEnd w:id="0"/>
    <w:p w14:paraId="1B51D9DB" w14:textId="77777777" w:rsidR="00E739A6" w:rsidRDefault="00E739A6" w:rsidP="00E739A6">
      <w:pPr>
        <w:pStyle w:val="Default"/>
        <w:tabs>
          <w:tab w:val="left" w:pos="360"/>
        </w:tabs>
        <w:spacing w:after="60" w:line="276" w:lineRule="auto"/>
        <w:ind w:left="720"/>
        <w:rPr>
          <w:rFonts w:ascii="Verdana" w:hAnsi="Verdana"/>
          <w:sz w:val="20"/>
          <w:szCs w:val="20"/>
        </w:rPr>
      </w:pPr>
    </w:p>
    <w:sectPr w:rsidR="00E739A6" w:rsidSect="000A163F">
      <w:pgSz w:w="12240" w:h="15840"/>
      <w:pgMar w:top="680" w:right="960" w:bottom="280" w:left="76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dobe Fangsong Std R">
    <w:altName w:val="Arial Unicode MS"/>
    <w:charset w:val="80"/>
    <w:family w:val="roman"/>
    <w:pitch w:val="variable"/>
    <w:sig w:usb0="00000000" w:usb1="0A0F1810" w:usb2="00000016" w:usb3="00000000" w:csb0="00060007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10"/>
    <w:multiLevelType w:val="hybridMultilevel"/>
    <w:tmpl w:val="00B0E222"/>
    <w:lvl w:ilvl="0" w:tplc="C290970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FB2AF5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B5040C1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96CD140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AC488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B96CAD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42883E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F4FBE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4D0ED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000011"/>
    <w:multiLevelType w:val="hybridMultilevel"/>
    <w:tmpl w:val="1BE48250"/>
    <w:lvl w:ilvl="0" w:tplc="DD7EC7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0E2F96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8A4B6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84A0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D2B46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A96696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70AA0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0250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09AC6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000012"/>
    <w:multiLevelType w:val="hybridMultilevel"/>
    <w:tmpl w:val="A23EBFCE"/>
    <w:lvl w:ilvl="0" w:tplc="E640C1CE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88FEDAAC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630335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F10FFD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EBA466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B2A2F2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6EFC2F8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100A24E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20CA07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0000017"/>
    <w:multiLevelType w:val="hybridMultilevel"/>
    <w:tmpl w:val="3DF43B2A"/>
    <w:lvl w:ilvl="0" w:tplc="C4D4B4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E5EAF1A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0726A8C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D8C30A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C4C3EE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EBE2F44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506B45E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EEE42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8B89F90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000001B"/>
    <w:multiLevelType w:val="hybridMultilevel"/>
    <w:tmpl w:val="69C6400A"/>
    <w:lvl w:ilvl="0" w:tplc="458EE16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D564DAA4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2668116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ACE2D8DE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542AF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D40911A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33C2C5A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90DA6A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D8C468A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2C61F94"/>
    <w:multiLevelType w:val="hybridMultilevel"/>
    <w:tmpl w:val="396EA16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7D656F7"/>
    <w:multiLevelType w:val="hybridMultilevel"/>
    <w:tmpl w:val="DB32CC84"/>
    <w:lvl w:ilvl="0" w:tplc="0000000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7F32980"/>
    <w:multiLevelType w:val="hybridMultilevel"/>
    <w:tmpl w:val="B7E8E8E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00246F1"/>
    <w:multiLevelType w:val="hybridMultilevel"/>
    <w:tmpl w:val="A8A430F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604C27"/>
    <w:multiLevelType w:val="hybridMultilevel"/>
    <w:tmpl w:val="24D43EDE"/>
    <w:numStyleLink w:val="ImportedStyle5"/>
  </w:abstractNum>
  <w:abstractNum w:abstractNumId="10" w15:restartNumberingAfterBreak="0">
    <w:nsid w:val="2AD860AF"/>
    <w:multiLevelType w:val="hybridMultilevel"/>
    <w:tmpl w:val="E0F0D45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F1464A"/>
    <w:multiLevelType w:val="hybridMultilevel"/>
    <w:tmpl w:val="8BFCB834"/>
    <w:lvl w:ilvl="0" w:tplc="33F4A1B8">
      <w:numFmt w:val="bullet"/>
      <w:lvlText w:val=""/>
      <w:lvlJc w:val="left"/>
      <w:pPr>
        <w:ind w:left="833" w:hanging="360"/>
      </w:pPr>
      <w:rPr>
        <w:rFonts w:hint="default"/>
        <w:w w:val="100"/>
        <w:lang w:val="en-US" w:eastAsia="en-US" w:bidi="ar-SA"/>
      </w:rPr>
    </w:lvl>
    <w:lvl w:ilvl="1" w:tplc="9932AA6A">
      <w:numFmt w:val="bullet"/>
      <w:lvlText w:val="o"/>
      <w:lvlJc w:val="left"/>
      <w:pPr>
        <w:ind w:left="1553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ar-SA"/>
      </w:rPr>
    </w:lvl>
    <w:lvl w:ilvl="2" w:tplc="2EB67C90">
      <w:numFmt w:val="bullet"/>
      <w:lvlText w:val="•"/>
      <w:lvlJc w:val="left"/>
      <w:pPr>
        <w:ind w:left="2555" w:hanging="360"/>
      </w:pPr>
      <w:rPr>
        <w:rFonts w:hint="default"/>
        <w:lang w:val="en-US" w:eastAsia="en-US" w:bidi="ar-SA"/>
      </w:rPr>
    </w:lvl>
    <w:lvl w:ilvl="3" w:tplc="3474B018">
      <w:numFmt w:val="bullet"/>
      <w:lvlText w:val="•"/>
      <w:lvlJc w:val="left"/>
      <w:pPr>
        <w:ind w:left="3551" w:hanging="360"/>
      </w:pPr>
      <w:rPr>
        <w:rFonts w:hint="default"/>
        <w:lang w:val="en-US" w:eastAsia="en-US" w:bidi="ar-SA"/>
      </w:rPr>
    </w:lvl>
    <w:lvl w:ilvl="4" w:tplc="0CBE5264">
      <w:numFmt w:val="bullet"/>
      <w:lvlText w:val="•"/>
      <w:lvlJc w:val="left"/>
      <w:pPr>
        <w:ind w:left="4546" w:hanging="360"/>
      </w:pPr>
      <w:rPr>
        <w:rFonts w:hint="default"/>
        <w:lang w:val="en-US" w:eastAsia="en-US" w:bidi="ar-SA"/>
      </w:rPr>
    </w:lvl>
    <w:lvl w:ilvl="5" w:tplc="4D8C50FE">
      <w:numFmt w:val="bullet"/>
      <w:lvlText w:val="•"/>
      <w:lvlJc w:val="left"/>
      <w:pPr>
        <w:ind w:left="5542" w:hanging="360"/>
      </w:pPr>
      <w:rPr>
        <w:rFonts w:hint="default"/>
        <w:lang w:val="en-US" w:eastAsia="en-US" w:bidi="ar-SA"/>
      </w:rPr>
    </w:lvl>
    <w:lvl w:ilvl="6" w:tplc="846E1974">
      <w:numFmt w:val="bullet"/>
      <w:lvlText w:val="•"/>
      <w:lvlJc w:val="left"/>
      <w:pPr>
        <w:ind w:left="6537" w:hanging="360"/>
      </w:pPr>
      <w:rPr>
        <w:rFonts w:hint="default"/>
        <w:lang w:val="en-US" w:eastAsia="en-US" w:bidi="ar-SA"/>
      </w:rPr>
    </w:lvl>
    <w:lvl w:ilvl="7" w:tplc="F2404602">
      <w:numFmt w:val="bullet"/>
      <w:lvlText w:val="•"/>
      <w:lvlJc w:val="left"/>
      <w:pPr>
        <w:ind w:left="7533" w:hanging="360"/>
      </w:pPr>
      <w:rPr>
        <w:rFonts w:hint="default"/>
        <w:lang w:val="en-US" w:eastAsia="en-US" w:bidi="ar-SA"/>
      </w:rPr>
    </w:lvl>
    <w:lvl w:ilvl="8" w:tplc="424E0EEA">
      <w:numFmt w:val="bullet"/>
      <w:lvlText w:val="•"/>
      <w:lvlJc w:val="left"/>
      <w:pPr>
        <w:ind w:left="8528" w:hanging="360"/>
      </w:pPr>
      <w:rPr>
        <w:rFonts w:hint="default"/>
        <w:lang w:val="en-US" w:eastAsia="en-US" w:bidi="ar-SA"/>
      </w:rPr>
    </w:lvl>
  </w:abstractNum>
  <w:abstractNum w:abstractNumId="12" w15:restartNumberingAfterBreak="0">
    <w:nsid w:val="35303A03"/>
    <w:multiLevelType w:val="hybridMultilevel"/>
    <w:tmpl w:val="7102B3AE"/>
    <w:lvl w:ilvl="0" w:tplc="9E106D06">
      <w:numFmt w:val="bullet"/>
      <w:lvlText w:val=""/>
      <w:lvlJc w:val="left"/>
      <w:pPr>
        <w:ind w:left="1492" w:hanging="360"/>
      </w:pPr>
      <w:rPr>
        <w:rFonts w:ascii="Symbol" w:eastAsia="Symbol" w:hAnsi="Symbol" w:cs="Symbol" w:hint="default"/>
        <w:color w:val="595959"/>
        <w:w w:val="100"/>
        <w:sz w:val="22"/>
        <w:szCs w:val="22"/>
        <w:lang w:val="en-US" w:eastAsia="en-US" w:bidi="en-US"/>
      </w:rPr>
    </w:lvl>
    <w:lvl w:ilvl="1" w:tplc="1CB0FCCA">
      <w:numFmt w:val="bullet"/>
      <w:lvlText w:val="•"/>
      <w:lvlJc w:val="left"/>
      <w:pPr>
        <w:ind w:left="2310" w:hanging="360"/>
      </w:pPr>
      <w:rPr>
        <w:rFonts w:hint="default"/>
        <w:lang w:val="en-US" w:eastAsia="en-US" w:bidi="en-US"/>
      </w:rPr>
    </w:lvl>
    <w:lvl w:ilvl="2" w:tplc="55842B98">
      <w:numFmt w:val="bullet"/>
      <w:lvlText w:val="•"/>
      <w:lvlJc w:val="left"/>
      <w:pPr>
        <w:ind w:left="3120" w:hanging="360"/>
      </w:pPr>
      <w:rPr>
        <w:rFonts w:hint="default"/>
        <w:lang w:val="en-US" w:eastAsia="en-US" w:bidi="en-US"/>
      </w:rPr>
    </w:lvl>
    <w:lvl w:ilvl="3" w:tplc="BB02EC4A">
      <w:numFmt w:val="bullet"/>
      <w:lvlText w:val="•"/>
      <w:lvlJc w:val="left"/>
      <w:pPr>
        <w:ind w:left="3930" w:hanging="360"/>
      </w:pPr>
      <w:rPr>
        <w:rFonts w:hint="default"/>
        <w:lang w:val="en-US" w:eastAsia="en-US" w:bidi="en-US"/>
      </w:rPr>
    </w:lvl>
    <w:lvl w:ilvl="4" w:tplc="577EF5A0">
      <w:numFmt w:val="bullet"/>
      <w:lvlText w:val="•"/>
      <w:lvlJc w:val="left"/>
      <w:pPr>
        <w:ind w:left="4740" w:hanging="360"/>
      </w:pPr>
      <w:rPr>
        <w:rFonts w:hint="default"/>
        <w:lang w:val="en-US" w:eastAsia="en-US" w:bidi="en-US"/>
      </w:rPr>
    </w:lvl>
    <w:lvl w:ilvl="5" w:tplc="8E0AA1BA">
      <w:numFmt w:val="bullet"/>
      <w:lvlText w:val="•"/>
      <w:lvlJc w:val="left"/>
      <w:pPr>
        <w:ind w:left="5550" w:hanging="360"/>
      </w:pPr>
      <w:rPr>
        <w:rFonts w:hint="default"/>
        <w:lang w:val="en-US" w:eastAsia="en-US" w:bidi="en-US"/>
      </w:rPr>
    </w:lvl>
    <w:lvl w:ilvl="6" w:tplc="DDD23BD0">
      <w:numFmt w:val="bullet"/>
      <w:lvlText w:val="•"/>
      <w:lvlJc w:val="left"/>
      <w:pPr>
        <w:ind w:left="6360" w:hanging="360"/>
      </w:pPr>
      <w:rPr>
        <w:rFonts w:hint="default"/>
        <w:lang w:val="en-US" w:eastAsia="en-US" w:bidi="en-US"/>
      </w:rPr>
    </w:lvl>
    <w:lvl w:ilvl="7" w:tplc="EB7C9CAA">
      <w:numFmt w:val="bullet"/>
      <w:lvlText w:val="•"/>
      <w:lvlJc w:val="left"/>
      <w:pPr>
        <w:ind w:left="7170" w:hanging="360"/>
      </w:pPr>
      <w:rPr>
        <w:rFonts w:hint="default"/>
        <w:lang w:val="en-US" w:eastAsia="en-US" w:bidi="en-US"/>
      </w:rPr>
    </w:lvl>
    <w:lvl w:ilvl="8" w:tplc="A4560ACA">
      <w:numFmt w:val="bullet"/>
      <w:lvlText w:val="•"/>
      <w:lvlJc w:val="left"/>
      <w:pPr>
        <w:ind w:left="7980" w:hanging="360"/>
      </w:pPr>
      <w:rPr>
        <w:rFonts w:hint="default"/>
        <w:lang w:val="en-US" w:eastAsia="en-US" w:bidi="en-US"/>
      </w:rPr>
    </w:lvl>
  </w:abstractNum>
  <w:abstractNum w:abstractNumId="13" w15:restartNumberingAfterBreak="0">
    <w:nsid w:val="3B754A02"/>
    <w:multiLevelType w:val="hybridMultilevel"/>
    <w:tmpl w:val="C6C048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D01043F"/>
    <w:multiLevelType w:val="hybridMultilevel"/>
    <w:tmpl w:val="479C9AB4"/>
    <w:lvl w:ilvl="0" w:tplc="0076270E">
      <w:numFmt w:val="bullet"/>
      <w:lvlText w:val=""/>
      <w:lvlJc w:val="left"/>
      <w:pPr>
        <w:ind w:left="720" w:hanging="360"/>
      </w:pPr>
      <w:rPr>
        <w:rFonts w:ascii="Symbol" w:eastAsia="Symbol" w:hAnsi="Symbol" w:cs="Symbol" w:hint="default"/>
        <w:color w:val="202020"/>
        <w:w w:val="100"/>
        <w:sz w:val="24"/>
        <w:szCs w:val="24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9479A5"/>
    <w:multiLevelType w:val="hybridMultilevel"/>
    <w:tmpl w:val="1FA69580"/>
    <w:lvl w:ilvl="0" w:tplc="CA1AEE00">
      <w:numFmt w:val="bullet"/>
      <w:lvlText w:val=""/>
      <w:lvlJc w:val="left"/>
      <w:pPr>
        <w:ind w:left="1492" w:hanging="360"/>
      </w:pPr>
      <w:rPr>
        <w:rFonts w:ascii="Symbol" w:eastAsia="Symbol" w:hAnsi="Symbol" w:cs="Symbol" w:hint="default"/>
        <w:color w:val="595959"/>
        <w:w w:val="100"/>
        <w:sz w:val="22"/>
        <w:szCs w:val="22"/>
        <w:lang w:val="en-US" w:eastAsia="en-US" w:bidi="en-US"/>
      </w:rPr>
    </w:lvl>
    <w:lvl w:ilvl="1" w:tplc="F38853D4">
      <w:numFmt w:val="bullet"/>
      <w:lvlText w:val="•"/>
      <w:lvlJc w:val="left"/>
      <w:pPr>
        <w:ind w:left="2310" w:hanging="360"/>
      </w:pPr>
      <w:rPr>
        <w:rFonts w:hint="default"/>
        <w:lang w:val="en-US" w:eastAsia="en-US" w:bidi="en-US"/>
      </w:rPr>
    </w:lvl>
    <w:lvl w:ilvl="2" w:tplc="87B0F216">
      <w:numFmt w:val="bullet"/>
      <w:lvlText w:val="•"/>
      <w:lvlJc w:val="left"/>
      <w:pPr>
        <w:ind w:left="3120" w:hanging="360"/>
      </w:pPr>
      <w:rPr>
        <w:rFonts w:hint="default"/>
        <w:lang w:val="en-US" w:eastAsia="en-US" w:bidi="en-US"/>
      </w:rPr>
    </w:lvl>
    <w:lvl w:ilvl="3" w:tplc="E8B63426">
      <w:numFmt w:val="bullet"/>
      <w:lvlText w:val="•"/>
      <w:lvlJc w:val="left"/>
      <w:pPr>
        <w:ind w:left="3930" w:hanging="360"/>
      </w:pPr>
      <w:rPr>
        <w:rFonts w:hint="default"/>
        <w:lang w:val="en-US" w:eastAsia="en-US" w:bidi="en-US"/>
      </w:rPr>
    </w:lvl>
    <w:lvl w:ilvl="4" w:tplc="182804A4">
      <w:numFmt w:val="bullet"/>
      <w:lvlText w:val="•"/>
      <w:lvlJc w:val="left"/>
      <w:pPr>
        <w:ind w:left="4740" w:hanging="360"/>
      </w:pPr>
      <w:rPr>
        <w:rFonts w:hint="default"/>
        <w:lang w:val="en-US" w:eastAsia="en-US" w:bidi="en-US"/>
      </w:rPr>
    </w:lvl>
    <w:lvl w:ilvl="5" w:tplc="6C5C5E5C">
      <w:numFmt w:val="bullet"/>
      <w:lvlText w:val="•"/>
      <w:lvlJc w:val="left"/>
      <w:pPr>
        <w:ind w:left="5550" w:hanging="360"/>
      </w:pPr>
      <w:rPr>
        <w:rFonts w:hint="default"/>
        <w:lang w:val="en-US" w:eastAsia="en-US" w:bidi="en-US"/>
      </w:rPr>
    </w:lvl>
    <w:lvl w:ilvl="6" w:tplc="72C8025E">
      <w:numFmt w:val="bullet"/>
      <w:lvlText w:val="•"/>
      <w:lvlJc w:val="left"/>
      <w:pPr>
        <w:ind w:left="6360" w:hanging="360"/>
      </w:pPr>
      <w:rPr>
        <w:rFonts w:hint="default"/>
        <w:lang w:val="en-US" w:eastAsia="en-US" w:bidi="en-US"/>
      </w:rPr>
    </w:lvl>
    <w:lvl w:ilvl="7" w:tplc="19007FC0">
      <w:numFmt w:val="bullet"/>
      <w:lvlText w:val="•"/>
      <w:lvlJc w:val="left"/>
      <w:pPr>
        <w:ind w:left="7170" w:hanging="360"/>
      </w:pPr>
      <w:rPr>
        <w:rFonts w:hint="default"/>
        <w:lang w:val="en-US" w:eastAsia="en-US" w:bidi="en-US"/>
      </w:rPr>
    </w:lvl>
    <w:lvl w:ilvl="8" w:tplc="7832B8DA">
      <w:numFmt w:val="bullet"/>
      <w:lvlText w:val="•"/>
      <w:lvlJc w:val="left"/>
      <w:pPr>
        <w:ind w:left="7980" w:hanging="360"/>
      </w:pPr>
      <w:rPr>
        <w:rFonts w:hint="default"/>
        <w:lang w:val="en-US" w:eastAsia="en-US" w:bidi="en-US"/>
      </w:rPr>
    </w:lvl>
  </w:abstractNum>
  <w:abstractNum w:abstractNumId="16" w15:restartNumberingAfterBreak="0">
    <w:nsid w:val="40233BB4"/>
    <w:multiLevelType w:val="hybridMultilevel"/>
    <w:tmpl w:val="B5588B1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22C4A39"/>
    <w:multiLevelType w:val="hybridMultilevel"/>
    <w:tmpl w:val="5C8E35D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02557A"/>
    <w:multiLevelType w:val="hybridMultilevel"/>
    <w:tmpl w:val="F1FC1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225D5D"/>
    <w:multiLevelType w:val="hybridMultilevel"/>
    <w:tmpl w:val="FEEA0C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6FE49DA"/>
    <w:multiLevelType w:val="hybridMultilevel"/>
    <w:tmpl w:val="C8A4D6EE"/>
    <w:lvl w:ilvl="0" w:tplc="F86848F2">
      <w:numFmt w:val="bullet"/>
      <w:lvlText w:val=""/>
      <w:lvlJc w:val="left"/>
      <w:pPr>
        <w:ind w:left="3220" w:hanging="360"/>
      </w:pPr>
      <w:rPr>
        <w:rFonts w:ascii="Symbol" w:eastAsia="Symbol" w:hAnsi="Symbol" w:cs="Symbol" w:hint="default"/>
        <w:color w:val="202020"/>
        <w:w w:val="100"/>
        <w:sz w:val="24"/>
        <w:szCs w:val="24"/>
        <w:lang w:val="en-US" w:eastAsia="en-US" w:bidi="ar-SA"/>
      </w:rPr>
    </w:lvl>
    <w:lvl w:ilvl="1" w:tplc="F9BC43E8">
      <w:numFmt w:val="bullet"/>
      <w:lvlText w:val=""/>
      <w:lvlJc w:val="left"/>
      <w:pPr>
        <w:ind w:left="3354" w:hanging="363"/>
      </w:pPr>
      <w:rPr>
        <w:rFonts w:ascii="Symbol" w:eastAsia="Symbol" w:hAnsi="Symbol" w:cs="Symbol" w:hint="default"/>
        <w:color w:val="202020"/>
        <w:w w:val="100"/>
        <w:sz w:val="24"/>
        <w:szCs w:val="24"/>
        <w:lang w:val="en-US" w:eastAsia="en-US" w:bidi="ar-SA"/>
      </w:rPr>
    </w:lvl>
    <w:lvl w:ilvl="2" w:tplc="73A28692">
      <w:numFmt w:val="bullet"/>
      <w:lvlText w:val="•"/>
      <w:lvlJc w:val="left"/>
      <w:pPr>
        <w:ind w:left="4326" w:hanging="363"/>
      </w:pPr>
      <w:rPr>
        <w:rFonts w:hint="default"/>
        <w:lang w:val="en-US" w:eastAsia="en-US" w:bidi="ar-SA"/>
      </w:rPr>
    </w:lvl>
    <w:lvl w:ilvl="3" w:tplc="0668302A">
      <w:numFmt w:val="bullet"/>
      <w:lvlText w:val="•"/>
      <w:lvlJc w:val="left"/>
      <w:pPr>
        <w:ind w:left="5293" w:hanging="363"/>
      </w:pPr>
      <w:rPr>
        <w:rFonts w:hint="default"/>
        <w:lang w:val="en-US" w:eastAsia="en-US" w:bidi="ar-SA"/>
      </w:rPr>
    </w:lvl>
    <w:lvl w:ilvl="4" w:tplc="2548C5FA">
      <w:numFmt w:val="bullet"/>
      <w:lvlText w:val="•"/>
      <w:lvlJc w:val="left"/>
      <w:pPr>
        <w:ind w:left="6260" w:hanging="363"/>
      </w:pPr>
      <w:rPr>
        <w:rFonts w:hint="default"/>
        <w:lang w:val="en-US" w:eastAsia="en-US" w:bidi="ar-SA"/>
      </w:rPr>
    </w:lvl>
    <w:lvl w:ilvl="5" w:tplc="7DC09D24">
      <w:numFmt w:val="bullet"/>
      <w:lvlText w:val="•"/>
      <w:lvlJc w:val="left"/>
      <w:pPr>
        <w:ind w:left="7226" w:hanging="363"/>
      </w:pPr>
      <w:rPr>
        <w:rFonts w:hint="default"/>
        <w:lang w:val="en-US" w:eastAsia="en-US" w:bidi="ar-SA"/>
      </w:rPr>
    </w:lvl>
    <w:lvl w:ilvl="6" w:tplc="E49A86F0">
      <w:numFmt w:val="bullet"/>
      <w:lvlText w:val="•"/>
      <w:lvlJc w:val="left"/>
      <w:pPr>
        <w:ind w:left="8193" w:hanging="363"/>
      </w:pPr>
      <w:rPr>
        <w:rFonts w:hint="default"/>
        <w:lang w:val="en-US" w:eastAsia="en-US" w:bidi="ar-SA"/>
      </w:rPr>
    </w:lvl>
    <w:lvl w:ilvl="7" w:tplc="409E6648">
      <w:numFmt w:val="bullet"/>
      <w:lvlText w:val="•"/>
      <w:lvlJc w:val="left"/>
      <w:pPr>
        <w:ind w:left="9160" w:hanging="363"/>
      </w:pPr>
      <w:rPr>
        <w:rFonts w:hint="default"/>
        <w:lang w:val="en-US" w:eastAsia="en-US" w:bidi="ar-SA"/>
      </w:rPr>
    </w:lvl>
    <w:lvl w:ilvl="8" w:tplc="6A6AC926">
      <w:numFmt w:val="bullet"/>
      <w:lvlText w:val="•"/>
      <w:lvlJc w:val="left"/>
      <w:pPr>
        <w:ind w:left="10126" w:hanging="363"/>
      </w:pPr>
      <w:rPr>
        <w:rFonts w:hint="default"/>
        <w:lang w:val="en-US" w:eastAsia="en-US" w:bidi="ar-SA"/>
      </w:rPr>
    </w:lvl>
  </w:abstractNum>
  <w:abstractNum w:abstractNumId="21" w15:restartNumberingAfterBreak="0">
    <w:nsid w:val="47194229"/>
    <w:multiLevelType w:val="hybridMultilevel"/>
    <w:tmpl w:val="C3089358"/>
    <w:styleLink w:val="ImportedStyle4"/>
    <w:lvl w:ilvl="0" w:tplc="FF5CFBDA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7982E6DA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F0604C74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1DE1B44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A9A57DE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57ACDB3C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40E8617E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3EE0DB8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3CAC6D8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2" w15:restartNumberingAfterBreak="0">
    <w:nsid w:val="487448E0"/>
    <w:multiLevelType w:val="hybridMultilevel"/>
    <w:tmpl w:val="062AF60C"/>
    <w:lvl w:ilvl="0" w:tplc="D944B9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E0A15B0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Times New Roman" w:hint="default"/>
      </w:rPr>
    </w:lvl>
    <w:lvl w:ilvl="2" w:tplc="5428E3A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248E21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82462D0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Times New Roman" w:hint="default"/>
      </w:rPr>
    </w:lvl>
    <w:lvl w:ilvl="5" w:tplc="21A28F3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84A1F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F85C0C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Times New Roman" w:hint="default"/>
      </w:rPr>
    </w:lvl>
    <w:lvl w:ilvl="8" w:tplc="B4B87B3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147F12"/>
    <w:multiLevelType w:val="hybridMultilevel"/>
    <w:tmpl w:val="610C64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38D1315"/>
    <w:multiLevelType w:val="hybridMultilevel"/>
    <w:tmpl w:val="C3089358"/>
    <w:numStyleLink w:val="ImportedStyle4"/>
  </w:abstractNum>
  <w:abstractNum w:abstractNumId="25" w15:restartNumberingAfterBreak="0">
    <w:nsid w:val="55E320DA"/>
    <w:multiLevelType w:val="hybridMultilevel"/>
    <w:tmpl w:val="E75C6E6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9924CA"/>
    <w:multiLevelType w:val="hybridMultilevel"/>
    <w:tmpl w:val="1370133E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BE120DA"/>
    <w:multiLevelType w:val="hybridMultilevel"/>
    <w:tmpl w:val="E6B42B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C427A5"/>
    <w:multiLevelType w:val="hybridMultilevel"/>
    <w:tmpl w:val="24D43EDE"/>
    <w:styleLink w:val="ImportedStyle5"/>
    <w:lvl w:ilvl="0" w:tplc="1D1E5FDA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B8A3F98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35845D12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196CF5E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00AAB7EE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D3E82D94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29A1B4A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A20433A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9D008EB8">
      <w:start w:val="1"/>
      <w:numFmt w:val="bullet"/>
      <w:lvlText w:val="·"/>
      <w:lvlJc w:val="left"/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9" w15:restartNumberingAfterBreak="0">
    <w:nsid w:val="62965BA6"/>
    <w:multiLevelType w:val="hybridMultilevel"/>
    <w:tmpl w:val="1DE061CC"/>
    <w:lvl w:ilvl="0" w:tplc="04090001">
      <w:start w:val="1"/>
      <w:numFmt w:val="bullet"/>
      <w:lvlText w:val=""/>
      <w:lvlJc w:val="left"/>
      <w:pPr>
        <w:ind w:left="1395" w:hanging="360"/>
      </w:pPr>
      <w:rPr>
        <w:rFonts w:ascii="Symbol" w:hAnsi="Symbol" w:hint="default"/>
      </w:r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0" w15:restartNumberingAfterBreak="0">
    <w:nsid w:val="6C11236A"/>
    <w:multiLevelType w:val="hybridMultilevel"/>
    <w:tmpl w:val="BBC4E9E2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E131546"/>
    <w:multiLevelType w:val="hybridMultilevel"/>
    <w:tmpl w:val="AD9AA0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0235022"/>
    <w:multiLevelType w:val="hybridMultilevel"/>
    <w:tmpl w:val="D3B67D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B74A43"/>
    <w:multiLevelType w:val="hybridMultilevel"/>
    <w:tmpl w:val="4E5E0190"/>
    <w:lvl w:ilvl="0" w:tplc="40090001">
      <w:start w:val="1"/>
      <w:numFmt w:val="bullet"/>
      <w:lvlText w:val=""/>
      <w:lvlJc w:val="left"/>
      <w:pPr>
        <w:ind w:left="1193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91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63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5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7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9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51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23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53" w:hanging="360"/>
      </w:pPr>
      <w:rPr>
        <w:rFonts w:ascii="Wingdings" w:hAnsi="Wingdings" w:hint="default"/>
      </w:rPr>
    </w:lvl>
  </w:abstractNum>
  <w:abstractNum w:abstractNumId="34" w15:restartNumberingAfterBreak="0">
    <w:nsid w:val="7C370AE1"/>
    <w:multiLevelType w:val="hybridMultilevel"/>
    <w:tmpl w:val="2202F3DE"/>
    <w:lvl w:ilvl="0" w:tplc="DD7EC7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18A4B678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84A09C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4D2B460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6A966960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770AA0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025080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A09AC63C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01036036">
    <w:abstractNumId w:val="11"/>
  </w:num>
  <w:num w:numId="2" w16cid:durableId="1883979029">
    <w:abstractNumId w:val="31"/>
  </w:num>
  <w:num w:numId="3" w16cid:durableId="1121805141">
    <w:abstractNumId w:val="33"/>
  </w:num>
  <w:num w:numId="4" w16cid:durableId="1955093870">
    <w:abstractNumId w:val="32"/>
  </w:num>
  <w:num w:numId="5" w16cid:durableId="2021928107">
    <w:abstractNumId w:val="17"/>
  </w:num>
  <w:num w:numId="6" w16cid:durableId="2106921865">
    <w:abstractNumId w:val="10"/>
  </w:num>
  <w:num w:numId="7" w16cid:durableId="228417976">
    <w:abstractNumId w:val="7"/>
  </w:num>
  <w:num w:numId="8" w16cid:durableId="600800161">
    <w:abstractNumId w:val="25"/>
  </w:num>
  <w:num w:numId="9" w16cid:durableId="769356352">
    <w:abstractNumId w:val="23"/>
  </w:num>
  <w:num w:numId="10" w16cid:durableId="1580092003">
    <w:abstractNumId w:val="26"/>
  </w:num>
  <w:num w:numId="11" w16cid:durableId="1216817322">
    <w:abstractNumId w:val="1"/>
  </w:num>
  <w:num w:numId="12" w16cid:durableId="409891696">
    <w:abstractNumId w:val="0"/>
  </w:num>
  <w:num w:numId="13" w16cid:durableId="82536564">
    <w:abstractNumId w:val="4"/>
  </w:num>
  <w:num w:numId="14" w16cid:durableId="1384255297">
    <w:abstractNumId w:val="3"/>
  </w:num>
  <w:num w:numId="15" w16cid:durableId="1555893289">
    <w:abstractNumId w:val="22"/>
  </w:num>
  <w:num w:numId="16" w16cid:durableId="1842888006">
    <w:abstractNumId w:val="2"/>
  </w:num>
  <w:num w:numId="17" w16cid:durableId="1698500962">
    <w:abstractNumId w:val="29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92770651">
    <w:abstractNumId w:val="30"/>
  </w:num>
  <w:num w:numId="19" w16cid:durableId="1688363617">
    <w:abstractNumId w:val="14"/>
  </w:num>
  <w:num w:numId="20" w16cid:durableId="561716412">
    <w:abstractNumId w:val="20"/>
  </w:num>
  <w:num w:numId="21" w16cid:durableId="119997514">
    <w:abstractNumId w:val="29"/>
  </w:num>
  <w:num w:numId="22" w16cid:durableId="1685280992">
    <w:abstractNumId w:val="34"/>
  </w:num>
  <w:num w:numId="23" w16cid:durableId="1787121660">
    <w:abstractNumId w:val="13"/>
  </w:num>
  <w:num w:numId="24" w16cid:durableId="1327856323">
    <w:abstractNumId w:val="6"/>
  </w:num>
  <w:num w:numId="25" w16cid:durableId="1145049451">
    <w:abstractNumId w:val="19"/>
  </w:num>
  <w:num w:numId="26" w16cid:durableId="495001669">
    <w:abstractNumId w:val="18"/>
  </w:num>
  <w:num w:numId="27" w16cid:durableId="1000280272">
    <w:abstractNumId w:val="27"/>
  </w:num>
  <w:num w:numId="28" w16cid:durableId="580676511">
    <w:abstractNumId w:val="28"/>
  </w:num>
  <w:num w:numId="29" w16cid:durableId="1168793018">
    <w:abstractNumId w:val="9"/>
  </w:num>
  <w:num w:numId="30" w16cid:durableId="762527327">
    <w:abstractNumId w:val="21"/>
  </w:num>
  <w:num w:numId="31" w16cid:durableId="987251565">
    <w:abstractNumId w:val="24"/>
  </w:num>
  <w:num w:numId="32" w16cid:durableId="1035274824">
    <w:abstractNumId w:val="8"/>
  </w:num>
  <w:num w:numId="33" w16cid:durableId="333607524">
    <w:abstractNumId w:val="16"/>
  </w:num>
  <w:num w:numId="34" w16cid:durableId="1473255226">
    <w:abstractNumId w:val="5"/>
  </w:num>
  <w:num w:numId="35" w16cid:durableId="1519154845">
    <w:abstractNumId w:val="15"/>
  </w:num>
  <w:num w:numId="36" w16cid:durableId="25293182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1MTa0NDIwsLC0NLVU0lEKTi0uzszPAykwrAUATipPaywAAAA="/>
  </w:docVars>
  <w:rsids>
    <w:rsidRoot w:val="00C651CB"/>
    <w:rsid w:val="00002E0C"/>
    <w:rsid w:val="0003155E"/>
    <w:rsid w:val="00060059"/>
    <w:rsid w:val="00060A64"/>
    <w:rsid w:val="0007019D"/>
    <w:rsid w:val="000907DD"/>
    <w:rsid w:val="000A163F"/>
    <w:rsid w:val="000A1BC3"/>
    <w:rsid w:val="000A60CC"/>
    <w:rsid w:val="000C7AFA"/>
    <w:rsid w:val="000E05EE"/>
    <w:rsid w:val="000F10DD"/>
    <w:rsid w:val="00101BF2"/>
    <w:rsid w:val="0011292F"/>
    <w:rsid w:val="001213A5"/>
    <w:rsid w:val="0017112A"/>
    <w:rsid w:val="00182E8B"/>
    <w:rsid w:val="00197BDA"/>
    <w:rsid w:val="001A23A6"/>
    <w:rsid w:val="001A547A"/>
    <w:rsid w:val="001B63A6"/>
    <w:rsid w:val="001C41EB"/>
    <w:rsid w:val="001D70CF"/>
    <w:rsid w:val="0020212C"/>
    <w:rsid w:val="00243F86"/>
    <w:rsid w:val="002708A4"/>
    <w:rsid w:val="00270EC0"/>
    <w:rsid w:val="002738B3"/>
    <w:rsid w:val="00291412"/>
    <w:rsid w:val="002A29DC"/>
    <w:rsid w:val="002D140A"/>
    <w:rsid w:val="002E330D"/>
    <w:rsid w:val="00301C66"/>
    <w:rsid w:val="00335E8F"/>
    <w:rsid w:val="00344A03"/>
    <w:rsid w:val="0034569B"/>
    <w:rsid w:val="00356B3D"/>
    <w:rsid w:val="003772B2"/>
    <w:rsid w:val="003B1B07"/>
    <w:rsid w:val="003F64A2"/>
    <w:rsid w:val="00444B5A"/>
    <w:rsid w:val="00447A2E"/>
    <w:rsid w:val="00454A81"/>
    <w:rsid w:val="00456BCC"/>
    <w:rsid w:val="00461099"/>
    <w:rsid w:val="004651FA"/>
    <w:rsid w:val="00465BF6"/>
    <w:rsid w:val="00470C38"/>
    <w:rsid w:val="004862EB"/>
    <w:rsid w:val="00493207"/>
    <w:rsid w:val="004C1A2C"/>
    <w:rsid w:val="004C6833"/>
    <w:rsid w:val="004F0E69"/>
    <w:rsid w:val="004F1C18"/>
    <w:rsid w:val="004F414A"/>
    <w:rsid w:val="00516209"/>
    <w:rsid w:val="00530B96"/>
    <w:rsid w:val="005516B0"/>
    <w:rsid w:val="005C5F2C"/>
    <w:rsid w:val="006053A6"/>
    <w:rsid w:val="006207BD"/>
    <w:rsid w:val="00626DE6"/>
    <w:rsid w:val="00627EBD"/>
    <w:rsid w:val="00630C97"/>
    <w:rsid w:val="00663D74"/>
    <w:rsid w:val="006742F7"/>
    <w:rsid w:val="0067601C"/>
    <w:rsid w:val="00697896"/>
    <w:rsid w:val="006B626B"/>
    <w:rsid w:val="006D02F0"/>
    <w:rsid w:val="006D1F81"/>
    <w:rsid w:val="006E2812"/>
    <w:rsid w:val="006F6E09"/>
    <w:rsid w:val="00735736"/>
    <w:rsid w:val="0074437F"/>
    <w:rsid w:val="007724A7"/>
    <w:rsid w:val="007728AE"/>
    <w:rsid w:val="00777EC7"/>
    <w:rsid w:val="00783E79"/>
    <w:rsid w:val="007B6368"/>
    <w:rsid w:val="007C5CB6"/>
    <w:rsid w:val="007D02D9"/>
    <w:rsid w:val="007E634A"/>
    <w:rsid w:val="007F1A47"/>
    <w:rsid w:val="008036EE"/>
    <w:rsid w:val="00807A3A"/>
    <w:rsid w:val="00811E3D"/>
    <w:rsid w:val="00816A36"/>
    <w:rsid w:val="00817D95"/>
    <w:rsid w:val="008425A8"/>
    <w:rsid w:val="00842E23"/>
    <w:rsid w:val="008502E8"/>
    <w:rsid w:val="0086641F"/>
    <w:rsid w:val="00870CC3"/>
    <w:rsid w:val="008C2A36"/>
    <w:rsid w:val="008D5F0C"/>
    <w:rsid w:val="008D6709"/>
    <w:rsid w:val="008E404B"/>
    <w:rsid w:val="008F70C8"/>
    <w:rsid w:val="00902543"/>
    <w:rsid w:val="00902C70"/>
    <w:rsid w:val="00905C4C"/>
    <w:rsid w:val="00930854"/>
    <w:rsid w:val="00931A0F"/>
    <w:rsid w:val="00964D38"/>
    <w:rsid w:val="00980E5F"/>
    <w:rsid w:val="009C38C1"/>
    <w:rsid w:val="009F2B52"/>
    <w:rsid w:val="009F2FC4"/>
    <w:rsid w:val="00A16784"/>
    <w:rsid w:val="00A321FB"/>
    <w:rsid w:val="00A62902"/>
    <w:rsid w:val="00A65F3C"/>
    <w:rsid w:val="00A866AC"/>
    <w:rsid w:val="00A903B2"/>
    <w:rsid w:val="00AA182C"/>
    <w:rsid w:val="00AA5DDE"/>
    <w:rsid w:val="00AB07BB"/>
    <w:rsid w:val="00AB28AA"/>
    <w:rsid w:val="00AD129D"/>
    <w:rsid w:val="00AD5A25"/>
    <w:rsid w:val="00AD6B9B"/>
    <w:rsid w:val="00AF2F5B"/>
    <w:rsid w:val="00B14595"/>
    <w:rsid w:val="00B203F3"/>
    <w:rsid w:val="00B44589"/>
    <w:rsid w:val="00B82ACF"/>
    <w:rsid w:val="00B84A04"/>
    <w:rsid w:val="00B87B75"/>
    <w:rsid w:val="00BA21CF"/>
    <w:rsid w:val="00BC1D6C"/>
    <w:rsid w:val="00BC48F8"/>
    <w:rsid w:val="00BE0980"/>
    <w:rsid w:val="00BF06E1"/>
    <w:rsid w:val="00BF2BD0"/>
    <w:rsid w:val="00BF6152"/>
    <w:rsid w:val="00C20DA2"/>
    <w:rsid w:val="00C22E15"/>
    <w:rsid w:val="00C651CB"/>
    <w:rsid w:val="00C73AB4"/>
    <w:rsid w:val="00C8408C"/>
    <w:rsid w:val="00C9620B"/>
    <w:rsid w:val="00CB60D7"/>
    <w:rsid w:val="00CC7648"/>
    <w:rsid w:val="00CD288C"/>
    <w:rsid w:val="00D03C4A"/>
    <w:rsid w:val="00D12C12"/>
    <w:rsid w:val="00D1694A"/>
    <w:rsid w:val="00D32730"/>
    <w:rsid w:val="00D4717F"/>
    <w:rsid w:val="00D7550B"/>
    <w:rsid w:val="00D91BBC"/>
    <w:rsid w:val="00DB583C"/>
    <w:rsid w:val="00DD297A"/>
    <w:rsid w:val="00DD54D5"/>
    <w:rsid w:val="00DE2BF9"/>
    <w:rsid w:val="00DE6A41"/>
    <w:rsid w:val="00E02B78"/>
    <w:rsid w:val="00E05ABA"/>
    <w:rsid w:val="00E25DA6"/>
    <w:rsid w:val="00E565F2"/>
    <w:rsid w:val="00E71E78"/>
    <w:rsid w:val="00E727F1"/>
    <w:rsid w:val="00E739A6"/>
    <w:rsid w:val="00E750AE"/>
    <w:rsid w:val="00E8342E"/>
    <w:rsid w:val="00E924EC"/>
    <w:rsid w:val="00EC20F1"/>
    <w:rsid w:val="00ED460B"/>
    <w:rsid w:val="00F045B0"/>
    <w:rsid w:val="00F045E7"/>
    <w:rsid w:val="00F16A30"/>
    <w:rsid w:val="00F3260D"/>
    <w:rsid w:val="00F45FDF"/>
    <w:rsid w:val="00F66787"/>
    <w:rsid w:val="00F7344D"/>
    <w:rsid w:val="00F76EDB"/>
    <w:rsid w:val="00F81407"/>
    <w:rsid w:val="00F8152D"/>
    <w:rsid w:val="00F83D57"/>
    <w:rsid w:val="00FB63CA"/>
    <w:rsid w:val="00FC2FDF"/>
    <w:rsid w:val="00FE5289"/>
    <w:rsid w:val="00FF0009"/>
    <w:rsid w:val="00FF6DC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5ACE00"/>
  <w15:docId w15:val="{C1985E9C-D219-48B8-A3B0-1F4A4380B2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163F"/>
    <w:rPr>
      <w:rFonts w:ascii="Tahoma" w:eastAsia="Tahoma" w:hAnsi="Tahoma" w:cs="Tahoma"/>
    </w:rPr>
  </w:style>
  <w:style w:type="paragraph" w:styleId="Heading1">
    <w:name w:val="heading 1"/>
    <w:basedOn w:val="Normal"/>
    <w:link w:val="Heading1Char"/>
    <w:uiPriority w:val="9"/>
    <w:qFormat/>
    <w:rsid w:val="000A163F"/>
    <w:pPr>
      <w:ind w:left="113"/>
      <w:outlineLvl w:val="0"/>
    </w:pPr>
    <w:rPr>
      <w:rFonts w:ascii="Calibri" w:eastAsia="Calibri" w:hAnsi="Calibri" w:cs="Calibri"/>
      <w:b/>
      <w:bCs/>
      <w:sz w:val="32"/>
      <w:szCs w:val="32"/>
    </w:rPr>
  </w:style>
  <w:style w:type="paragraph" w:styleId="Heading2">
    <w:name w:val="heading 2"/>
    <w:basedOn w:val="Normal"/>
    <w:uiPriority w:val="9"/>
    <w:unhideWhenUsed/>
    <w:qFormat/>
    <w:rsid w:val="000A163F"/>
    <w:pPr>
      <w:ind w:left="113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rsid w:val="000A163F"/>
    <w:rPr>
      <w:sz w:val="20"/>
      <w:szCs w:val="20"/>
    </w:rPr>
  </w:style>
  <w:style w:type="paragraph" w:styleId="Title">
    <w:name w:val="Title"/>
    <w:basedOn w:val="Normal"/>
    <w:uiPriority w:val="10"/>
    <w:qFormat/>
    <w:rsid w:val="000A163F"/>
    <w:pPr>
      <w:spacing w:before="100"/>
      <w:ind w:left="2926" w:right="2589"/>
      <w:jc w:val="center"/>
    </w:pPr>
    <w:rPr>
      <w:rFonts w:ascii="Calibri" w:eastAsia="Calibri" w:hAnsi="Calibri" w:cs="Calibri"/>
      <w:b/>
      <w:bCs/>
      <w:sz w:val="72"/>
      <w:szCs w:val="72"/>
    </w:rPr>
  </w:style>
  <w:style w:type="paragraph" w:styleId="ListParagraph">
    <w:name w:val="List Paragraph"/>
    <w:aliases w:val="Bullet 1,Use Case List Paragraph,Body Bullet,List Paragraph1,b1,Bullet for no #'s,Ref,List Paragraph Char Char,lp1,Figure_name,Headding 3,B1,bu1,bu1 + Before:  0 pt,After:  6 pt,List Paragraph11,List Paragraph2,Number_1,new"/>
    <w:basedOn w:val="Normal"/>
    <w:link w:val="ListParagraphChar"/>
    <w:uiPriority w:val="1"/>
    <w:qFormat/>
    <w:rsid w:val="000A163F"/>
    <w:pPr>
      <w:ind w:left="833" w:hanging="360"/>
    </w:pPr>
  </w:style>
  <w:style w:type="paragraph" w:customStyle="1" w:styleId="TableParagraph">
    <w:name w:val="Table Paragraph"/>
    <w:basedOn w:val="Normal"/>
    <w:uiPriority w:val="1"/>
    <w:qFormat/>
    <w:rsid w:val="000A163F"/>
  </w:style>
  <w:style w:type="character" w:customStyle="1" w:styleId="ListParagraphChar">
    <w:name w:val="List Paragraph Char"/>
    <w:aliases w:val="Bullet 1 Char,Use Case List Paragraph Char,Body Bullet Char,List Paragraph1 Char,b1 Char,Bullet for no #'s Char,Ref Char,List Paragraph Char Char Char,lp1 Char,Figure_name Char,Headding 3 Char,B1 Char,bu1 Char,After:  6 pt Char"/>
    <w:link w:val="ListParagraph"/>
    <w:uiPriority w:val="34"/>
    <w:qFormat/>
    <w:rsid w:val="00060059"/>
    <w:rPr>
      <w:rFonts w:ascii="Tahoma" w:eastAsia="Tahoma" w:hAnsi="Tahoma" w:cs="Tahoma"/>
    </w:rPr>
  </w:style>
  <w:style w:type="character" w:customStyle="1" w:styleId="normalchar1">
    <w:name w:val="normal__char1"/>
    <w:basedOn w:val="DefaultParagraphFont"/>
    <w:rsid w:val="007C5CB6"/>
    <w:rPr>
      <w:rFonts w:ascii="Times New Roman" w:hAnsi="Times New Roman" w:cs="Times New Roman" w:hint="default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2708A4"/>
    <w:rPr>
      <w:rFonts w:ascii="Calibri" w:eastAsia="Calibri" w:hAnsi="Calibri" w:cs="Calibri"/>
      <w:b/>
      <w:bCs/>
      <w:sz w:val="32"/>
      <w:szCs w:val="32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F70C8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F70C8"/>
    <w:rPr>
      <w:rFonts w:ascii="Tahoma" w:eastAsia="Tahoma" w:hAnsi="Tahoma" w:cs="Tahoma"/>
    </w:rPr>
  </w:style>
  <w:style w:type="character" w:customStyle="1" w:styleId="WW8Num4z0">
    <w:name w:val="WW8Num4z0"/>
    <w:rsid w:val="008F70C8"/>
    <w:rPr>
      <w:rFonts w:ascii="Wingdings" w:hAnsi="Wingdings"/>
      <w:sz w:val="22"/>
      <w:szCs w:val="22"/>
    </w:rPr>
  </w:style>
  <w:style w:type="paragraph" w:styleId="NormalWeb">
    <w:name w:val="Normal (Web)"/>
    <w:basedOn w:val="Normal"/>
    <w:uiPriority w:val="99"/>
    <w:semiHidden/>
    <w:unhideWhenUsed/>
    <w:rsid w:val="00807A3A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customStyle="1" w:styleId="Default">
    <w:name w:val="Default"/>
    <w:rsid w:val="00DD54D5"/>
    <w:pPr>
      <w:widowControl/>
      <w:pBdr>
        <w:top w:val="nil"/>
        <w:left w:val="nil"/>
        <w:bottom w:val="nil"/>
        <w:right w:val="nil"/>
        <w:between w:val="nil"/>
        <w:bar w:val="nil"/>
      </w:pBdr>
      <w:suppressAutoHyphens/>
      <w:autoSpaceDE/>
      <w:autoSpaceDN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</w:rPr>
  </w:style>
  <w:style w:type="numbering" w:customStyle="1" w:styleId="ImportedStyle5">
    <w:name w:val="Imported Style 5"/>
    <w:rsid w:val="00DD54D5"/>
    <w:pPr>
      <w:numPr>
        <w:numId w:val="28"/>
      </w:numPr>
    </w:pPr>
  </w:style>
  <w:style w:type="numbering" w:customStyle="1" w:styleId="ImportedStyle4">
    <w:name w:val="Imported Style 4"/>
    <w:rsid w:val="00356B3D"/>
    <w:pPr>
      <w:numPr>
        <w:numId w:val="30"/>
      </w:numPr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E25DA6"/>
    <w:rPr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5DA6"/>
    <w:rPr>
      <w:rFonts w:ascii="Tahoma" w:eastAsia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54A81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54A8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80943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68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0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63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94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1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841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67185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itpro8577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C6C7DE8-75D0-9A47-8A41-FB9234FF6A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3</Pages>
  <Words>667</Words>
  <Characters>380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Affine CV - Dinesh Polamreddy .docx</vt:lpstr>
    </vt:vector>
  </TitlesOfParts>
  <Company/>
  <LinksUpToDate>false</LinksUpToDate>
  <CharactersWithSpaces>4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Affine CV - Dinesh Polamreddy .docx</dc:title>
  <dc:creator>Blesson Baby</dc:creator>
  <cp:lastModifiedBy>Durgesh Kumar</cp:lastModifiedBy>
  <cp:revision>7</cp:revision>
  <dcterms:created xsi:type="dcterms:W3CDTF">2023-03-15T11:28:00Z</dcterms:created>
  <dcterms:modified xsi:type="dcterms:W3CDTF">2023-04-25T09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1-08-05T00:00:00Z</vt:filetime>
  </property>
  <property fmtid="{D5CDD505-2E9C-101B-9397-08002B2CF9AE}" pid="3" name="Creator">
    <vt:lpwstr>Word</vt:lpwstr>
  </property>
  <property fmtid="{D5CDD505-2E9C-101B-9397-08002B2CF9AE}" pid="4" name="LastSaved">
    <vt:filetime>2021-08-06T00:00:00Z</vt:filetime>
  </property>
</Properties>
</file>